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E1BE9" w14:textId="77777777" w:rsidR="000566BB" w:rsidRPr="002A7134" w:rsidRDefault="000355C6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Załącznik nr 1</w:t>
      </w:r>
      <w:r w:rsidR="00D84610" w:rsidRPr="002A7134">
        <w:rPr>
          <w:b/>
          <w:bCs/>
          <w:color w:val="auto"/>
          <w:sz w:val="18"/>
          <w:szCs w:val="18"/>
        </w:rPr>
        <w:t xml:space="preserve"> do Regulaminu procedury konkursowej przyznawania środków na granty z dotacji statutowej dla młodych naukowców</w:t>
      </w:r>
      <w:r w:rsidR="000566BB" w:rsidRPr="002A7134">
        <w:rPr>
          <w:b/>
          <w:bCs/>
          <w:color w:val="auto"/>
          <w:sz w:val="18"/>
          <w:szCs w:val="18"/>
        </w:rPr>
        <w:t xml:space="preserve"> – doktorantów szkoły doktorskiej </w:t>
      </w:r>
    </w:p>
    <w:p w14:paraId="5F94B3DB" w14:textId="24317ECE" w:rsidR="00946153" w:rsidRPr="002A7134" w:rsidRDefault="000566BB" w:rsidP="000566BB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i studiów doktoranckich na rok 2021</w:t>
      </w:r>
    </w:p>
    <w:p w14:paraId="66C4C880" w14:textId="77777777" w:rsidR="00FA59BF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264CBE94" w14:textId="0ADC6B4A" w:rsidR="00946153" w:rsidRPr="007328EB" w:rsidRDefault="00FA59BF" w:rsidP="005517B0">
      <w:pPr>
        <w:pStyle w:val="Default"/>
        <w:ind w:left="-278"/>
        <w:contextualSpacing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="00946153" w:rsidRPr="007328EB">
        <w:rPr>
          <w:b/>
          <w:bCs/>
          <w:color w:val="auto"/>
        </w:rPr>
        <w:t xml:space="preserve"> im. K. MARCINKOWSKIEGO w POZNANIU </w:t>
      </w:r>
    </w:p>
    <w:p w14:paraId="6937F2B4" w14:textId="77777777" w:rsidR="00946153" w:rsidRPr="007328EB" w:rsidRDefault="00946153" w:rsidP="005517B0">
      <w:pPr>
        <w:pStyle w:val="Default"/>
        <w:ind w:left="-278"/>
        <w:contextualSpacing/>
        <w:rPr>
          <w:b/>
          <w:bCs/>
          <w:color w:val="auto"/>
          <w:sz w:val="22"/>
          <w:szCs w:val="22"/>
        </w:rPr>
      </w:pPr>
    </w:p>
    <w:p w14:paraId="2266D369" w14:textId="77777777" w:rsidR="00946153" w:rsidRPr="00507821" w:rsidRDefault="00946153" w:rsidP="005517B0">
      <w:pPr>
        <w:pStyle w:val="Default"/>
        <w:ind w:left="-278"/>
        <w:contextualSpacing/>
        <w:jc w:val="center"/>
        <w:rPr>
          <w:b/>
          <w:color w:val="auto"/>
          <w:sz w:val="22"/>
          <w:szCs w:val="22"/>
        </w:rPr>
      </w:pPr>
      <w:r w:rsidRPr="007328EB">
        <w:rPr>
          <w:b/>
          <w:color w:val="auto"/>
          <w:sz w:val="22"/>
          <w:szCs w:val="22"/>
        </w:rPr>
        <w:t>WNIOSEK O SFIN</w:t>
      </w:r>
      <w:r w:rsidR="00507821">
        <w:rPr>
          <w:b/>
          <w:color w:val="auto"/>
          <w:sz w:val="22"/>
          <w:szCs w:val="22"/>
        </w:rPr>
        <w:t>ANSOWANIE UCZELNIANEGO PROJEKTU BADAWCZEGO</w:t>
      </w:r>
    </w:p>
    <w:tbl>
      <w:tblPr>
        <w:tblpPr w:leftFromText="141" w:rightFromText="141" w:vertAnchor="text" w:horzAnchor="margin" w:tblpY="158"/>
        <w:tblW w:w="9648" w:type="dxa"/>
        <w:tblLook w:val="0000" w:firstRow="0" w:lastRow="0" w:firstColumn="0" w:lastColumn="0" w:noHBand="0" w:noVBand="0"/>
      </w:tblPr>
      <w:tblGrid>
        <w:gridCol w:w="5660"/>
        <w:gridCol w:w="1994"/>
        <w:gridCol w:w="1994"/>
      </w:tblGrid>
      <w:tr w:rsidR="00946153" w14:paraId="3B62F07D" w14:textId="77777777" w:rsidTr="001F06EB">
        <w:trPr>
          <w:trHeight w:val="66"/>
        </w:trPr>
        <w:tc>
          <w:tcPr>
            <w:tcW w:w="5660" w:type="dxa"/>
            <w:tcBorders>
              <w:top w:val="single" w:sz="8" w:space="0" w:color="000000"/>
              <w:left w:val="single" w:sz="8" w:space="0" w:color="000000"/>
            </w:tcBorders>
          </w:tcPr>
          <w:p w14:paraId="09A31ED7" w14:textId="4C4463CE" w:rsidR="00946153" w:rsidRDefault="00946153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ytuł projektu: 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473C6917" w14:textId="77777777" w:rsidR="000566BB" w:rsidRDefault="000566BB" w:rsidP="000566BB">
            <w:pPr>
              <w:pStyle w:val="Default"/>
              <w:rPr>
                <w:sz w:val="22"/>
                <w:szCs w:val="22"/>
              </w:rPr>
            </w:pPr>
          </w:p>
          <w:p w14:paraId="2540A0BB" w14:textId="73986C9F" w:rsidR="000566BB" w:rsidRPr="00507821" w:rsidRDefault="00946153" w:rsidP="000566B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wpływu: </w:t>
            </w:r>
            <w:r w:rsidR="000566BB">
              <w:rPr>
                <w:b/>
                <w:sz w:val="22"/>
                <w:szCs w:val="22"/>
              </w:rPr>
              <w:t>....................................</w:t>
            </w:r>
          </w:p>
        </w:tc>
      </w:tr>
      <w:tr w:rsidR="001F06EB" w14:paraId="7A6B075B" w14:textId="77777777" w:rsidTr="001F06EB">
        <w:trPr>
          <w:trHeight w:val="702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66BDEE60" w14:textId="174B8510" w:rsidR="001F06EB" w:rsidRDefault="001F06E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988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B5C540" w14:textId="77777777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zas trwania projektu (</w:t>
            </w:r>
            <w:r>
              <w:rPr>
                <w:sz w:val="18"/>
                <w:szCs w:val="18"/>
              </w:rPr>
              <w:t>niepotrzebne skreślić</w:t>
            </w:r>
            <w:r>
              <w:rPr>
                <w:sz w:val="22"/>
                <w:szCs w:val="22"/>
              </w:rPr>
              <w:t>):</w:t>
            </w:r>
          </w:p>
          <w:p w14:paraId="365D2C46" w14:textId="77777777" w:rsidR="001F06EB" w:rsidRDefault="001F06EB" w:rsidP="001F06EB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ły Grant Badawczy (MGB) 1 rok</w:t>
            </w:r>
          </w:p>
          <w:p w14:paraId="1F6ED841" w14:textId="2F78555E" w:rsidR="001F06EB" w:rsidRDefault="001F06EB" w:rsidP="001F06E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ży Grant Badawczy (DGB) 2 lata</w:t>
            </w:r>
          </w:p>
        </w:tc>
      </w:tr>
      <w:tr w:rsidR="00435CAB" w14:paraId="4AEE7123" w14:textId="77777777" w:rsidTr="001F06EB">
        <w:trPr>
          <w:trHeight w:val="416"/>
        </w:trPr>
        <w:tc>
          <w:tcPr>
            <w:tcW w:w="5660" w:type="dxa"/>
            <w:vMerge w:val="restart"/>
            <w:tcBorders>
              <w:top w:val="single" w:sz="8" w:space="0" w:color="000000"/>
              <w:left w:val="single" w:sz="8" w:space="0" w:color="000000"/>
            </w:tcBorders>
          </w:tcPr>
          <w:p w14:paraId="60022BA3" w14:textId="05514395" w:rsidR="00435CAB" w:rsidRDefault="00435CAB" w:rsidP="00435CA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ierownik projektu – imię i nazwisko, miejsce prowadzenia badań, telefon kontaktowy, adres e-ma</w:t>
            </w:r>
            <w:r w:rsidR="00752991">
              <w:rPr>
                <w:sz w:val="22"/>
                <w:szCs w:val="22"/>
              </w:rPr>
              <w:t>il (UMP), data urodzenia</w:t>
            </w:r>
          </w:p>
        </w:tc>
        <w:tc>
          <w:tcPr>
            <w:tcW w:w="3988" w:type="dxa"/>
            <w:gridSpan w:val="2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0E7F766A" w14:textId="3A8B58AF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osztorys</w:t>
            </w:r>
          </w:p>
        </w:tc>
      </w:tr>
      <w:tr w:rsidR="00435CAB" w14:paraId="286E61E3" w14:textId="77777777" w:rsidTr="001F06EB">
        <w:trPr>
          <w:trHeight w:val="282"/>
        </w:trPr>
        <w:tc>
          <w:tcPr>
            <w:tcW w:w="5660" w:type="dxa"/>
            <w:vMerge/>
            <w:tcBorders>
              <w:left w:val="single" w:sz="8" w:space="0" w:color="000000"/>
            </w:tcBorders>
          </w:tcPr>
          <w:p w14:paraId="7D1C90F7" w14:textId="77777777" w:rsidR="00435CAB" w:rsidRDefault="00435CAB" w:rsidP="00435CAB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</w:tcBorders>
            <w:vAlign w:val="center"/>
          </w:tcPr>
          <w:p w14:paraId="4CBA1D59" w14:textId="1B00841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onowany</w:t>
            </w:r>
          </w:p>
        </w:tc>
        <w:tc>
          <w:tcPr>
            <w:tcW w:w="1994" w:type="dxa"/>
            <w:tcBorders>
              <w:right w:val="single" w:sz="8" w:space="0" w:color="000000"/>
            </w:tcBorders>
            <w:vAlign w:val="center"/>
          </w:tcPr>
          <w:p w14:paraId="4BF245D9" w14:textId="6EE3DAE9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zatwierdzony</w:t>
            </w:r>
          </w:p>
        </w:tc>
      </w:tr>
      <w:tr w:rsidR="00435CAB" w14:paraId="522CD259" w14:textId="77777777" w:rsidTr="001F06EB">
        <w:trPr>
          <w:trHeight w:val="634"/>
        </w:trPr>
        <w:tc>
          <w:tcPr>
            <w:tcW w:w="5660" w:type="dxa"/>
            <w:tcBorders>
              <w:left w:val="single" w:sz="8" w:space="0" w:color="000000"/>
              <w:bottom w:val="single" w:sz="8" w:space="0" w:color="000000"/>
            </w:tcBorders>
          </w:tcPr>
          <w:p w14:paraId="06D538B0" w14:textId="77777777" w:rsidR="00435CAB" w:rsidRDefault="00435CAB" w:rsidP="00C67614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994" w:type="dxa"/>
            <w:tcBorders>
              <w:left w:val="single" w:sz="8" w:space="0" w:color="000000"/>
              <w:bottom w:val="single" w:sz="8" w:space="0" w:color="000000"/>
            </w:tcBorders>
            <w:vAlign w:val="bottom"/>
          </w:tcPr>
          <w:p w14:paraId="3769DD9C" w14:textId="14C2C6A3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  <w:tc>
          <w:tcPr>
            <w:tcW w:w="1994" w:type="dxa"/>
            <w:tcBorders>
              <w:bottom w:val="single" w:sz="8" w:space="0" w:color="000000"/>
              <w:right w:val="single" w:sz="8" w:space="0" w:color="000000"/>
            </w:tcBorders>
            <w:vAlign w:val="bottom"/>
          </w:tcPr>
          <w:p w14:paraId="3CEC595B" w14:textId="0F4B107E" w:rsidR="00435CAB" w:rsidRDefault="00435CAB" w:rsidP="00435CAB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………..  zł</w:t>
            </w:r>
          </w:p>
        </w:tc>
      </w:tr>
      <w:tr w:rsidR="00B23BEB" w14:paraId="6CAF3EAF" w14:textId="77777777" w:rsidTr="00323124">
        <w:trPr>
          <w:trHeight w:val="232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277D2" w14:textId="1B05986C" w:rsidR="00B23BEB" w:rsidRDefault="00B23BEB" w:rsidP="00C6761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świadczenie kierownika projektu </w:t>
            </w:r>
          </w:p>
          <w:p w14:paraId="5F4B6B69" w14:textId="28C647D4" w:rsidR="00B23BEB" w:rsidRPr="00695AE4" w:rsidRDefault="00B23BEB" w:rsidP="00C67614">
            <w:pPr>
              <w:pStyle w:val="Default"/>
              <w:ind w:left="407" w:hanging="407"/>
              <w:rPr>
                <w:sz w:val="22"/>
                <w:szCs w:val="22"/>
                <w:vertAlign w:val="superscript"/>
              </w:rPr>
            </w:pPr>
            <w:r>
              <w:rPr>
                <w:sz w:val="22"/>
                <w:szCs w:val="22"/>
              </w:rPr>
              <w:t xml:space="preserve"> 1/ o niefinansowaniu złożonego p</w:t>
            </w:r>
            <w:r w:rsidR="00F01C81">
              <w:rPr>
                <w:sz w:val="22"/>
                <w:szCs w:val="22"/>
              </w:rPr>
              <w:t>rojektu z innego źródła</w:t>
            </w:r>
            <w:r w:rsidR="00695AE4">
              <w:rPr>
                <w:sz w:val="22"/>
                <w:szCs w:val="22"/>
                <w:vertAlign w:val="superscript"/>
              </w:rPr>
              <w:t>*</w:t>
            </w:r>
          </w:p>
          <w:p w14:paraId="6B6476DB" w14:textId="77777777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2/ o zobowiązaniu się do finansowego rozliczenia </w:t>
            </w:r>
          </w:p>
          <w:p w14:paraId="0830ACFE" w14:textId="39B7EC60" w:rsidR="00B23BEB" w:rsidRDefault="00B23BEB" w:rsidP="00C67614">
            <w:pPr>
              <w:pStyle w:val="Default"/>
              <w:ind w:left="407" w:hanging="407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3/ o zobowiązaniu się do złożenia sprawozdania merytorycznego</w:t>
            </w:r>
          </w:p>
          <w:p w14:paraId="4E694272" w14:textId="7C673510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1E6B9C61" w14:textId="183BB847" w:rsidR="00B23BEB" w:rsidRDefault="00B23BEB" w:rsidP="00C67614">
            <w:pPr>
              <w:pStyle w:val="Default"/>
              <w:rPr>
                <w:sz w:val="22"/>
                <w:szCs w:val="22"/>
              </w:rPr>
            </w:pPr>
          </w:p>
          <w:p w14:paraId="461927B3" w14:textId="4E14E8CD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1333D418" w14:textId="77777777" w:rsidR="00F01C81" w:rsidRDefault="00F01C81" w:rsidP="00C67614">
            <w:pPr>
              <w:pStyle w:val="Default"/>
              <w:rPr>
                <w:sz w:val="22"/>
                <w:szCs w:val="22"/>
              </w:rPr>
            </w:pPr>
          </w:p>
          <w:p w14:paraId="75802FCD" w14:textId="77777777" w:rsidR="00F01C81" w:rsidRDefault="00B23BEB" w:rsidP="00B23BE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             </w:t>
            </w:r>
            <w:r w:rsidRPr="00B23BEB">
              <w:rPr>
                <w:sz w:val="22"/>
                <w:szCs w:val="22"/>
                <w:vertAlign w:val="subscript"/>
              </w:rPr>
              <w:t>podpis doktoranta</w:t>
            </w:r>
            <w:r w:rsidRPr="00B23BEB">
              <w:rPr>
                <w:sz w:val="22"/>
                <w:szCs w:val="22"/>
              </w:rPr>
              <w:t xml:space="preserve">                         </w:t>
            </w:r>
          </w:p>
          <w:p w14:paraId="6C3A03DC" w14:textId="5D4DD39A" w:rsidR="00695AE4" w:rsidRDefault="00695AE4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22"/>
                <w:szCs w:val="22"/>
              </w:rPr>
              <w:t xml:space="preserve">* </w:t>
            </w:r>
            <w:r w:rsidRPr="00D17FDD">
              <w:rPr>
                <w:sz w:val="18"/>
                <w:szCs w:val="18"/>
              </w:rPr>
              <w:t xml:space="preserve">doktoranci prowadzący badania w ramach grantu NCN lub grantu wdrożeniowego podają </w:t>
            </w:r>
            <w:r w:rsidR="00D17FDD" w:rsidRPr="000566BB">
              <w:rPr>
                <w:color w:val="auto"/>
                <w:sz w:val="18"/>
                <w:szCs w:val="18"/>
              </w:rPr>
              <w:t xml:space="preserve">poniżej </w:t>
            </w:r>
            <w:r w:rsidRPr="000566BB">
              <w:rPr>
                <w:color w:val="auto"/>
                <w:sz w:val="18"/>
                <w:szCs w:val="18"/>
              </w:rPr>
              <w:t xml:space="preserve">tytuł </w:t>
            </w:r>
            <w:r w:rsidR="00435CAB" w:rsidRPr="000566BB">
              <w:rPr>
                <w:color w:val="auto"/>
                <w:sz w:val="18"/>
                <w:szCs w:val="18"/>
              </w:rPr>
              <w:t xml:space="preserve">realizowanego </w:t>
            </w:r>
            <w:r w:rsidRPr="000566BB">
              <w:rPr>
                <w:color w:val="auto"/>
                <w:sz w:val="18"/>
                <w:szCs w:val="18"/>
              </w:rPr>
              <w:t>projektu</w:t>
            </w:r>
          </w:p>
          <w:p w14:paraId="56AEA383" w14:textId="77777777" w:rsidR="00D17FDD" w:rsidRDefault="00D17FDD" w:rsidP="00B23BEB">
            <w:pPr>
              <w:pStyle w:val="Default"/>
              <w:rPr>
                <w:sz w:val="18"/>
                <w:szCs w:val="18"/>
              </w:rPr>
            </w:pPr>
          </w:p>
          <w:p w14:paraId="6305931B" w14:textId="58C557C7" w:rsidR="00D17FDD" w:rsidRDefault="00D17FDD" w:rsidP="00B23BEB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…………………………………………………………………………………………………………………...</w:t>
            </w:r>
          </w:p>
          <w:p w14:paraId="3726F5C4" w14:textId="04C3B50E" w:rsidR="00D17FDD" w:rsidRPr="001E0F2B" w:rsidRDefault="00D17FDD" w:rsidP="00B23BEB">
            <w:pPr>
              <w:pStyle w:val="Default"/>
              <w:rPr>
                <w:sz w:val="16"/>
                <w:szCs w:val="16"/>
              </w:rPr>
            </w:pPr>
          </w:p>
        </w:tc>
      </w:tr>
      <w:tr w:rsidR="008306CA" w14:paraId="609B93E9" w14:textId="77777777" w:rsidTr="008306CA">
        <w:trPr>
          <w:trHeight w:val="337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0B8121B" w14:textId="20D025E0" w:rsidR="008306CA" w:rsidRPr="008306CA" w:rsidRDefault="008306CA" w:rsidP="008306CA">
            <w:pPr>
              <w:pStyle w:val="Default"/>
              <w:shd w:val="clear" w:color="auto" w:fill="D9D9D9" w:themeFill="background1" w:themeFillShade="D9"/>
              <w:jc w:val="center"/>
              <w:rPr>
                <w:b/>
                <w:sz w:val="22"/>
                <w:szCs w:val="22"/>
              </w:rPr>
            </w:pPr>
            <w:r w:rsidRPr="008306CA">
              <w:rPr>
                <w:b/>
                <w:sz w:val="22"/>
                <w:szCs w:val="22"/>
              </w:rPr>
              <w:t>Syntetyczne informacje o projekcie - wg niżej przedstawionych punktów:</w:t>
            </w:r>
          </w:p>
        </w:tc>
      </w:tr>
      <w:tr w:rsidR="00946153" w14:paraId="706D6221" w14:textId="77777777" w:rsidTr="00C035C3">
        <w:trPr>
          <w:trHeight w:val="969"/>
        </w:trPr>
        <w:tc>
          <w:tcPr>
            <w:tcW w:w="9648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6264" w14:textId="3506AF55" w:rsidR="00C035C3" w:rsidRPr="00C035C3" w:rsidRDefault="00C035C3" w:rsidP="00435CAB">
            <w:pPr>
              <w:pStyle w:val="Default"/>
              <w:ind w:left="310" w:hanging="310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WARTOŚĆ NAUKOWA PROJEKTU</w:t>
            </w:r>
          </w:p>
          <w:p w14:paraId="4591478E" w14:textId="6069DDB0" w:rsidR="00C035C3" w:rsidRPr="00C035C3" w:rsidRDefault="00C035C3" w:rsidP="00435CAB">
            <w:pPr>
              <w:pStyle w:val="Default"/>
              <w:ind w:left="735" w:hanging="425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1.1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ryterium Doskonałości projektu (maks. 3 strony A4, Times 11)</w:t>
            </w:r>
            <w:r w:rsidR="009C0E54">
              <w:rPr>
                <w:b/>
                <w:bCs/>
                <w:sz w:val="22"/>
                <w:szCs w:val="22"/>
              </w:rPr>
              <w:t xml:space="preserve"> – dotyczy</w:t>
            </w:r>
            <w:r w:rsidR="0068666A">
              <w:rPr>
                <w:b/>
                <w:bCs/>
                <w:sz w:val="22"/>
                <w:szCs w:val="22"/>
              </w:rPr>
              <w:t xml:space="preserve"> DGB i MGB</w:t>
            </w:r>
          </w:p>
          <w:p w14:paraId="7172F963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S</w:t>
            </w:r>
            <w:r w:rsidR="00C035C3" w:rsidRPr="001E0F2B">
              <w:rPr>
                <w:sz w:val="18"/>
                <w:szCs w:val="18"/>
              </w:rPr>
              <w:t>tan wiedzy na temat proponowanej tematyki</w:t>
            </w:r>
          </w:p>
          <w:p w14:paraId="62D643E6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M</w:t>
            </w:r>
            <w:r w:rsidR="00C035C3" w:rsidRPr="001E0F2B">
              <w:rPr>
                <w:sz w:val="18"/>
                <w:szCs w:val="18"/>
              </w:rPr>
              <w:t>etodyka</w:t>
            </w:r>
          </w:p>
          <w:p w14:paraId="50F7AEFD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O</w:t>
            </w:r>
            <w:r w:rsidR="00C035C3" w:rsidRPr="001E0F2B">
              <w:rPr>
                <w:sz w:val="18"/>
                <w:szCs w:val="18"/>
              </w:rPr>
              <w:t>ryginalność i innowacyjność badań</w:t>
            </w:r>
          </w:p>
          <w:p w14:paraId="4900F0FB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I</w:t>
            </w:r>
            <w:r w:rsidR="00C035C3" w:rsidRPr="001E0F2B">
              <w:rPr>
                <w:sz w:val="18"/>
                <w:szCs w:val="18"/>
              </w:rPr>
              <w:t>nterdyscyplinarność badań</w:t>
            </w:r>
          </w:p>
          <w:p w14:paraId="4429BB8E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</w:t>
            </w:r>
            <w:r w:rsidR="00C035C3" w:rsidRPr="001E0F2B">
              <w:rPr>
                <w:sz w:val="18"/>
                <w:szCs w:val="18"/>
              </w:rPr>
              <w:t>naczenie badań dla naukowca i jego jednostki wraz z opisem transferu wiedzy</w:t>
            </w:r>
          </w:p>
          <w:p w14:paraId="100CFF6B" w14:textId="0D71EC91" w:rsidR="00FD536A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2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pływu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5DAF74A0" w14:textId="77777777" w:rsidR="00FD536A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W</w:t>
            </w:r>
            <w:r w:rsidR="00FD536A" w:rsidRPr="001E0F2B">
              <w:rPr>
                <w:sz w:val="18"/>
                <w:szCs w:val="18"/>
              </w:rPr>
              <w:t>artość aplikacyjna</w:t>
            </w:r>
            <w:r w:rsidR="00C035C3" w:rsidRPr="001E0F2B">
              <w:rPr>
                <w:sz w:val="18"/>
                <w:szCs w:val="18"/>
              </w:rPr>
              <w:t xml:space="preserve"> projektu na prowadzenie dalszych badań w doktoracie</w:t>
            </w:r>
          </w:p>
          <w:p w14:paraId="2F1A0647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erspektywa rozpowszechnienia</w:t>
            </w:r>
            <w:r w:rsidR="00FD536A" w:rsidRPr="001E0F2B">
              <w:rPr>
                <w:sz w:val="18"/>
                <w:szCs w:val="18"/>
              </w:rPr>
              <w:t xml:space="preserve"> wyników</w:t>
            </w:r>
            <w:r w:rsidR="00C035C3" w:rsidRPr="001E0F2B">
              <w:rPr>
                <w:sz w:val="18"/>
                <w:szCs w:val="18"/>
              </w:rPr>
              <w:t xml:space="preserve"> badań wśród naukowców/specjalistów w przemyśle/społeczności naukowej</w:t>
            </w:r>
          </w:p>
          <w:p w14:paraId="146F97B4" w14:textId="77777777" w:rsidR="00C035C3" w:rsidRPr="001E0F2B" w:rsidRDefault="002B60A1" w:rsidP="00435CAB">
            <w:pPr>
              <w:pStyle w:val="Default"/>
              <w:numPr>
                <w:ilvl w:val="0"/>
                <w:numId w:val="5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</w:t>
            </w:r>
            <w:r w:rsidR="00C035C3" w:rsidRPr="001E0F2B">
              <w:rPr>
                <w:sz w:val="18"/>
                <w:szCs w:val="18"/>
              </w:rPr>
              <w:t>roponowany sposób rozpowszechniania wyników projektu wśród społeczeństwa</w:t>
            </w:r>
          </w:p>
          <w:p w14:paraId="181B99ED" w14:textId="5051EEF1" w:rsidR="00C035C3" w:rsidRPr="00C035C3" w:rsidRDefault="00C035C3" w:rsidP="00435CAB">
            <w:pPr>
              <w:pStyle w:val="Default"/>
              <w:ind w:left="735" w:hanging="425"/>
              <w:rPr>
                <w:b/>
                <w:sz w:val="22"/>
                <w:szCs w:val="22"/>
              </w:rPr>
            </w:pPr>
            <w:r w:rsidRPr="00C035C3">
              <w:rPr>
                <w:b/>
                <w:sz w:val="22"/>
                <w:szCs w:val="22"/>
              </w:rPr>
              <w:t>1.3.</w:t>
            </w:r>
            <w:r w:rsidR="00435CAB">
              <w:rPr>
                <w:b/>
                <w:sz w:val="22"/>
                <w:szCs w:val="22"/>
              </w:rPr>
              <w:tab/>
            </w:r>
            <w:r w:rsidRPr="00C035C3">
              <w:rPr>
                <w:b/>
                <w:sz w:val="22"/>
                <w:szCs w:val="22"/>
              </w:rPr>
              <w:t>Kryterium Wykonalności projektu (</w:t>
            </w:r>
            <w:r w:rsidRPr="00C035C3">
              <w:rPr>
                <w:b/>
                <w:bCs/>
                <w:sz w:val="22"/>
                <w:szCs w:val="22"/>
              </w:rPr>
              <w:t>maks. 1 strona A4, Times 11</w:t>
            </w:r>
            <w:r w:rsidRPr="00C035C3">
              <w:rPr>
                <w:b/>
                <w:sz w:val="22"/>
                <w:szCs w:val="22"/>
              </w:rPr>
              <w:t>)</w:t>
            </w:r>
            <w:r w:rsidR="0068666A">
              <w:rPr>
                <w:b/>
                <w:sz w:val="22"/>
                <w:szCs w:val="22"/>
              </w:rPr>
              <w:t xml:space="preserve"> – dotyczy tylko DGB</w:t>
            </w:r>
          </w:p>
          <w:p w14:paraId="75ECE226" w14:textId="777E09AF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Plan projektu, punkty krytyczne w projekcie, wyniki</w:t>
            </w:r>
          </w:p>
          <w:p w14:paraId="3946696C" w14:textId="16C100E2" w:rsidR="0081183A" w:rsidRPr="001E0F2B" w:rsidRDefault="0081183A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Harmonogram projektu (według wzoru)</w:t>
            </w:r>
          </w:p>
          <w:p w14:paraId="1BACCFD5" w14:textId="77777777" w:rsidR="00C035C3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Zdefiniowanie ryzyka w poszczególnych punktach czasowych realizacji projektu</w:t>
            </w:r>
          </w:p>
          <w:p w14:paraId="4FADD3F4" w14:textId="77777777" w:rsidR="00FD536A" w:rsidRPr="001E0F2B" w:rsidRDefault="00C035C3" w:rsidP="00435CAB">
            <w:pPr>
              <w:pStyle w:val="Default"/>
              <w:numPr>
                <w:ilvl w:val="0"/>
                <w:numId w:val="8"/>
              </w:numPr>
              <w:ind w:hanging="345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Dostęp do aparatury badawczej i nawiązane współprace</w:t>
            </w:r>
          </w:p>
          <w:p w14:paraId="5AA90C9C" w14:textId="20B7E6FB" w:rsidR="00C035C3" w:rsidRPr="00B96070" w:rsidRDefault="00C035C3" w:rsidP="00435CAB">
            <w:pPr>
              <w:pStyle w:val="Default"/>
              <w:ind w:left="310" w:hanging="310"/>
              <w:rPr>
                <w:sz w:val="22"/>
                <w:szCs w:val="22"/>
              </w:rPr>
            </w:pPr>
            <w:r w:rsidRPr="00C035C3">
              <w:rPr>
                <w:b/>
                <w:bCs/>
                <w:sz w:val="22"/>
                <w:szCs w:val="22"/>
              </w:rPr>
              <w:t>2.</w:t>
            </w:r>
            <w:r w:rsidR="00435CAB">
              <w:rPr>
                <w:b/>
                <w:bCs/>
                <w:sz w:val="22"/>
                <w:szCs w:val="22"/>
              </w:rPr>
              <w:tab/>
            </w:r>
            <w:r w:rsidRPr="00C035C3">
              <w:rPr>
                <w:b/>
                <w:bCs/>
                <w:sz w:val="22"/>
                <w:szCs w:val="22"/>
              </w:rPr>
              <w:t>K</w:t>
            </w:r>
            <w:r w:rsidRPr="00C035C3">
              <w:rPr>
                <w:b/>
                <w:sz w:val="22"/>
                <w:szCs w:val="22"/>
              </w:rPr>
              <w:t>WALIFIKACJE WYKONAWCY</w:t>
            </w:r>
            <w:r w:rsidR="00B96070">
              <w:rPr>
                <w:b/>
                <w:sz w:val="22"/>
                <w:szCs w:val="22"/>
              </w:rPr>
              <w:t xml:space="preserve"> </w:t>
            </w:r>
            <w:r w:rsidR="00B96070" w:rsidRPr="001E0F2B">
              <w:rPr>
                <w:sz w:val="18"/>
                <w:szCs w:val="18"/>
              </w:rPr>
              <w:t>(według wzoru)</w:t>
            </w:r>
          </w:p>
          <w:p w14:paraId="485F328E" w14:textId="08ABEF73" w:rsidR="0038016D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KALKULACJA WSTĘPNA PROJEKTU WRAZ Z UZASADNIENIEM WYDATKÓW </w:t>
            </w:r>
            <w:r w:rsidR="00C035C3" w:rsidRPr="001E0F2B">
              <w:rPr>
                <w:sz w:val="18"/>
                <w:szCs w:val="18"/>
              </w:rPr>
              <w:t>(według wzoru)</w:t>
            </w:r>
          </w:p>
          <w:p w14:paraId="07234DD4" w14:textId="78910A60" w:rsidR="00946153" w:rsidRPr="00C035C3" w:rsidRDefault="0081183A" w:rsidP="00435CAB">
            <w:pPr>
              <w:pStyle w:val="Default"/>
              <w:ind w:left="310" w:hanging="310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  <w:r w:rsidR="00C035C3" w:rsidRPr="00C035C3">
              <w:rPr>
                <w:b/>
                <w:sz w:val="22"/>
                <w:szCs w:val="22"/>
              </w:rPr>
              <w:t>.</w:t>
            </w:r>
            <w:r w:rsidR="00435CAB">
              <w:rPr>
                <w:b/>
                <w:sz w:val="22"/>
                <w:szCs w:val="22"/>
              </w:rPr>
              <w:tab/>
            </w:r>
            <w:r w:rsidR="00C035C3" w:rsidRPr="00C035C3">
              <w:rPr>
                <w:b/>
                <w:sz w:val="22"/>
                <w:szCs w:val="22"/>
              </w:rPr>
              <w:t xml:space="preserve">ZGODA KOMISJI ETYCZNEJ – DOTYCZY/NIE DOTYCZY </w:t>
            </w:r>
            <w:r w:rsidR="00C035C3" w:rsidRPr="001E0F2B">
              <w:rPr>
                <w:sz w:val="18"/>
                <w:szCs w:val="18"/>
              </w:rPr>
              <w:t>(podkreślić właściwe; w przypadku konieczności uzyskania dodatkowej zgody należy ją dosta</w:t>
            </w:r>
            <w:r w:rsidR="00B23BEB" w:rsidRPr="001E0F2B">
              <w:rPr>
                <w:sz w:val="18"/>
                <w:szCs w:val="18"/>
              </w:rPr>
              <w:t>rczyć po uzyskaniu finansowania</w:t>
            </w:r>
            <w:r w:rsidR="00C035C3" w:rsidRPr="001E0F2B">
              <w:rPr>
                <w:sz w:val="18"/>
                <w:szCs w:val="18"/>
              </w:rPr>
              <w:t>)</w:t>
            </w:r>
          </w:p>
        </w:tc>
      </w:tr>
    </w:tbl>
    <w:p w14:paraId="2F5A7AF5" w14:textId="255FE8E6" w:rsidR="00C035C3" w:rsidRDefault="00C035C3" w:rsidP="001E5D5B">
      <w:pPr>
        <w:pStyle w:val="Default"/>
        <w:ind w:left="-280"/>
        <w:rPr>
          <w:color w:val="auto"/>
        </w:rPr>
      </w:pPr>
    </w:p>
    <w:p w14:paraId="6B7678A6" w14:textId="205219D6" w:rsidR="00435CAB" w:rsidRDefault="00435CAB" w:rsidP="001E5D5B">
      <w:pPr>
        <w:pStyle w:val="Default"/>
        <w:ind w:left="-280"/>
        <w:rPr>
          <w:color w:val="auto"/>
        </w:rPr>
      </w:pPr>
    </w:p>
    <w:p w14:paraId="08B5F2CC" w14:textId="77777777" w:rsidR="00435CAB" w:rsidRDefault="00435CAB" w:rsidP="001E5D5B">
      <w:pPr>
        <w:pStyle w:val="Default"/>
        <w:ind w:left="-280"/>
        <w:rPr>
          <w:color w:val="auto"/>
        </w:rPr>
      </w:pPr>
    </w:p>
    <w:p w14:paraId="6293B0C2" w14:textId="3AD29F49" w:rsidR="00F01C81" w:rsidRDefault="00435CAB" w:rsidP="00435CAB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50919BD0" w14:textId="786644EC" w:rsidR="00435CAB" w:rsidRPr="00DE0D07" w:rsidRDefault="00435CAB" w:rsidP="00DE0D07">
      <w:pPr>
        <w:pStyle w:val="Default"/>
        <w:tabs>
          <w:tab w:val="center" w:pos="1418"/>
          <w:tab w:val="center" w:pos="4536"/>
          <w:tab w:val="center" w:pos="7513"/>
        </w:tabs>
        <w:ind w:left="-280"/>
        <w:rPr>
          <w:color w:val="auto"/>
        </w:rPr>
      </w:pP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wnioskodawcy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promotora</w:t>
      </w:r>
      <w:r>
        <w:rPr>
          <w:color w:val="auto"/>
        </w:rPr>
        <w:tab/>
      </w:r>
      <w:r w:rsidRPr="00B23BEB">
        <w:rPr>
          <w:color w:val="auto"/>
          <w:sz w:val="16"/>
          <w:szCs w:val="16"/>
        </w:rPr>
        <w:t>Podpis kierownika jednostki</w:t>
      </w:r>
    </w:p>
    <w:tbl>
      <w:tblPr>
        <w:tblStyle w:val="Tabela-Siatka1"/>
        <w:tblW w:w="10060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3"/>
        <w:gridCol w:w="1843"/>
        <w:gridCol w:w="142"/>
        <w:gridCol w:w="1559"/>
        <w:gridCol w:w="1984"/>
        <w:gridCol w:w="1985"/>
        <w:gridCol w:w="992"/>
        <w:gridCol w:w="992"/>
      </w:tblGrid>
      <w:tr w:rsidR="001F06EB" w:rsidRPr="001F06EB" w14:paraId="01E76E4A" w14:textId="77777777" w:rsidTr="001F06EB">
        <w:trPr>
          <w:trHeight w:val="475"/>
        </w:trPr>
        <w:tc>
          <w:tcPr>
            <w:tcW w:w="10060" w:type="dxa"/>
            <w:gridSpan w:val="8"/>
            <w:shd w:val="clear" w:color="auto" w:fill="auto"/>
            <w:vAlign w:val="center"/>
          </w:tcPr>
          <w:p w14:paraId="650B69D1" w14:textId="5551167E" w:rsidR="001F06EB" w:rsidRPr="001F06EB" w:rsidRDefault="001F06EB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F06EB">
              <w:rPr>
                <w:rFonts w:ascii="Times New Roman" w:hAnsi="Times New Roman" w:cs="Times New Roman"/>
                <w:b/>
                <w:bCs/>
              </w:rPr>
              <w:lastRenderedPageBreak/>
              <w:t>2. K</w:t>
            </w:r>
            <w:r w:rsidRPr="001F06EB">
              <w:rPr>
                <w:rFonts w:ascii="Times New Roman" w:hAnsi="Times New Roman" w:cs="Times New Roman"/>
                <w:b/>
              </w:rPr>
              <w:t>WALIFIKACJE WYKONAWCY</w:t>
            </w:r>
          </w:p>
        </w:tc>
      </w:tr>
      <w:tr w:rsidR="00EA0BBD" w:rsidRPr="001E0F2B" w14:paraId="40A54DAA" w14:textId="77777777" w:rsidTr="00B47373">
        <w:trPr>
          <w:trHeight w:val="703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0AAE532B" w14:textId="6771DF94" w:rsidR="004F125E" w:rsidRPr="001E0F2B" w:rsidRDefault="00EA0BBD" w:rsidP="004F125E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>A</w:t>
            </w:r>
            <w:r w:rsidR="004F125E"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. PUBLIKACJE 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 1-szej strony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CC7EC3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</w:p>
          <w:p w14:paraId="42AB4C92" w14:textId="009EF7FE" w:rsidR="00EA0BBD" w:rsidRPr="001E0F2B" w:rsidRDefault="004F125E" w:rsidP="00CC7EC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2"/>
                <w:szCs w:val="18"/>
              </w:rPr>
              <w:t>(należy podać tylko te publikacje, które zostały ostatecznie zaakceptowane przez redakcję – potwierdzone numerem doi)</w:t>
            </w:r>
          </w:p>
        </w:tc>
      </w:tr>
      <w:tr w:rsidR="00EA0BBD" w:rsidRPr="001E0F2B" w14:paraId="55EAD6C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0A13752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843" w:type="dxa"/>
            <w:vAlign w:val="center"/>
          </w:tcPr>
          <w:p w14:paraId="63D3FFF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701" w:type="dxa"/>
            <w:gridSpan w:val="2"/>
            <w:vAlign w:val="center"/>
          </w:tcPr>
          <w:p w14:paraId="57102D0E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229D490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 CZASOPISMA/ NAZWA WYDAWNICTWA</w:t>
            </w:r>
          </w:p>
        </w:tc>
        <w:tc>
          <w:tcPr>
            <w:tcW w:w="1985" w:type="dxa"/>
            <w:vAlign w:val="center"/>
          </w:tcPr>
          <w:p w14:paraId="070679D1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 i miesiąc /tom /zeszyt /strony – dla czasopisma elektronicznego dostępne dane)</w:t>
            </w:r>
          </w:p>
        </w:tc>
        <w:tc>
          <w:tcPr>
            <w:tcW w:w="992" w:type="dxa"/>
            <w:vAlign w:val="center"/>
          </w:tcPr>
          <w:p w14:paraId="1E7C0139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IF/ PUNKTY MNISW lub PUNKTY MNISW</w:t>
            </w:r>
          </w:p>
        </w:tc>
        <w:tc>
          <w:tcPr>
            <w:tcW w:w="992" w:type="dxa"/>
            <w:vAlign w:val="center"/>
          </w:tcPr>
          <w:p w14:paraId="1647A753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</w:tc>
      </w:tr>
      <w:tr w:rsidR="00EA0BBD" w:rsidRPr="001E0F2B" w14:paraId="499B2762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D3F1A11" w14:textId="20A26E03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843" w:type="dxa"/>
            <w:vAlign w:val="center"/>
          </w:tcPr>
          <w:p w14:paraId="68D7BC5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376232D9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4D457A5C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D73F8D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51ED6CD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B237061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7748D285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6042B50A" w14:textId="019EBD95" w:rsidR="00EA0BBD" w:rsidRPr="001E0F2B" w:rsidRDefault="001F06EB" w:rsidP="001F06EB">
            <w:pPr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843" w:type="dxa"/>
            <w:vAlign w:val="center"/>
          </w:tcPr>
          <w:p w14:paraId="7A2823AF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vAlign w:val="center"/>
          </w:tcPr>
          <w:p w14:paraId="70EDF5B8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3F88B80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210CB0DA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7EE95EB4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9E3127B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5B89C7F5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 w:themeFill="background1" w:themeFillShade="F2"/>
            <w:vAlign w:val="center"/>
          </w:tcPr>
          <w:p w14:paraId="7168C63B" w14:textId="1B5D17AB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b/>
                <w:smallCaps/>
              </w:rPr>
            </w:pPr>
            <w:r w:rsidRPr="001E0F2B">
              <w:rPr>
                <w:rFonts w:ascii="Times New Roman" w:eastAsia="Calibri" w:hAnsi="Times New Roman" w:cs="Times New Roman"/>
                <w:b/>
                <w:smallCaps/>
              </w:rPr>
              <w:t xml:space="preserve">B.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ROZDZIAŁY W KSIĄŻKACH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</w:t>
            </w:r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, jeżeli nie występuje w </w:t>
            </w:r>
            <w:proofErr w:type="spellStart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bibliometrii</w:t>
            </w:r>
            <w:proofErr w:type="spellEnd"/>
            <w:r w:rsidR="00DF11C7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 xml:space="preserve"> BG UMP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)</w:t>
            </w:r>
          </w:p>
        </w:tc>
      </w:tr>
      <w:tr w:rsidR="00EA0BBD" w:rsidRPr="001E0F2B" w14:paraId="0AACDAAB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4FC8EC07" w14:textId="77777777" w:rsidR="00EA0BBD" w:rsidRPr="001E0F2B" w:rsidRDefault="00EA0BBD" w:rsidP="00B47373">
            <w:pPr>
              <w:contextualSpacing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LP.</w:t>
            </w:r>
          </w:p>
        </w:tc>
        <w:tc>
          <w:tcPr>
            <w:tcW w:w="1985" w:type="dxa"/>
            <w:gridSpan w:val="2"/>
            <w:vAlign w:val="center"/>
          </w:tcPr>
          <w:p w14:paraId="6A13A334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AUTORZY</w:t>
            </w:r>
          </w:p>
        </w:tc>
        <w:tc>
          <w:tcPr>
            <w:tcW w:w="1559" w:type="dxa"/>
            <w:vAlign w:val="center"/>
          </w:tcPr>
          <w:p w14:paraId="0E68F9DB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TYTUŁ</w:t>
            </w:r>
          </w:p>
        </w:tc>
        <w:tc>
          <w:tcPr>
            <w:tcW w:w="1984" w:type="dxa"/>
            <w:vAlign w:val="center"/>
          </w:tcPr>
          <w:p w14:paraId="6C45F29D" w14:textId="5CB94FB1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NAZWA WYDAWNICTWA</w:t>
            </w:r>
          </w:p>
        </w:tc>
        <w:tc>
          <w:tcPr>
            <w:tcW w:w="1985" w:type="dxa"/>
            <w:vAlign w:val="center"/>
          </w:tcPr>
          <w:p w14:paraId="527969BE" w14:textId="53FD8086" w:rsidR="00EA0BBD" w:rsidRPr="001E0F2B" w:rsidRDefault="00EA0BBD" w:rsidP="004F125E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DANE BIBLIOGRAFICZNE 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(rok</w:t>
            </w:r>
            <w:r w:rsidR="004F125E"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, czy jest dostęp elektroniczny</w:t>
            </w:r>
            <w:r w:rsidRPr="001E0F2B">
              <w:rPr>
                <w:rFonts w:ascii="Times New Roman" w:eastAsia="Calibri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992" w:type="dxa"/>
            <w:vAlign w:val="center"/>
          </w:tcPr>
          <w:p w14:paraId="28C22F68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PUNKTY</w:t>
            </w:r>
          </w:p>
          <w:p w14:paraId="3CA17BCD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</w:rPr>
              <w:t>MNISW</w:t>
            </w:r>
          </w:p>
        </w:tc>
        <w:tc>
          <w:tcPr>
            <w:tcW w:w="992" w:type="dxa"/>
            <w:vAlign w:val="center"/>
          </w:tcPr>
          <w:p w14:paraId="7436A780" w14:textId="77777777" w:rsidR="00EA0BBD" w:rsidRPr="001E0F2B" w:rsidRDefault="00EA0BBD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8"/>
                <w:szCs w:val="18"/>
                <w:lang w:val="en-US"/>
              </w:rPr>
              <w:t>DOI</w:t>
            </w:r>
          </w:p>
          <w:p w14:paraId="1A174B34" w14:textId="4FA11736" w:rsidR="004F125E" w:rsidRPr="001E0F2B" w:rsidRDefault="004F125E" w:rsidP="00B47373">
            <w:pPr>
              <w:contextualSpacing/>
              <w:jc w:val="center"/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</w:pPr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(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jeżeli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dotyczy</w:t>
            </w:r>
            <w:proofErr w:type="spellEnd"/>
            <w:r w:rsidRPr="001E0F2B">
              <w:rPr>
                <w:rFonts w:ascii="Times New Roman" w:eastAsia="Calibri" w:hAnsi="Times New Roman" w:cs="Times New Roman"/>
                <w:sz w:val="16"/>
                <w:szCs w:val="16"/>
                <w:lang w:val="en-US"/>
              </w:rPr>
              <w:t>)</w:t>
            </w:r>
          </w:p>
        </w:tc>
      </w:tr>
      <w:tr w:rsidR="001F06EB" w:rsidRPr="001E0F2B" w14:paraId="5206277E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244D7E42" w14:textId="3C3F44D4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1985" w:type="dxa"/>
            <w:gridSpan w:val="2"/>
            <w:vAlign w:val="center"/>
          </w:tcPr>
          <w:p w14:paraId="4BF15CED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586DDB9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21F4ABB8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426C7D72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571562D1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6A7CD50C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1F06EB" w:rsidRPr="001E0F2B" w14:paraId="3A538020" w14:textId="77777777" w:rsidTr="000B480A">
        <w:trPr>
          <w:trHeight w:val="567"/>
        </w:trPr>
        <w:tc>
          <w:tcPr>
            <w:tcW w:w="563" w:type="dxa"/>
            <w:vAlign w:val="center"/>
          </w:tcPr>
          <w:p w14:paraId="5125E976" w14:textId="58FC6A20" w:rsidR="001F06EB" w:rsidRPr="001E0F2B" w:rsidRDefault="001F06EB" w:rsidP="001F06EB">
            <w:pPr>
              <w:ind w:left="29"/>
              <w:contextualSpacing/>
              <w:jc w:val="center"/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1985" w:type="dxa"/>
            <w:gridSpan w:val="2"/>
            <w:vAlign w:val="center"/>
          </w:tcPr>
          <w:p w14:paraId="367A21CB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iCs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6F3EF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14:paraId="74D04C5E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985" w:type="dxa"/>
            <w:vAlign w:val="center"/>
          </w:tcPr>
          <w:p w14:paraId="760EB7E4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2DB1AEE0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148E8365" w14:textId="77777777" w:rsidR="001F06EB" w:rsidRPr="001E0F2B" w:rsidRDefault="001F06EB" w:rsidP="001F06EB">
            <w:pPr>
              <w:contextualSpacing/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</w:tr>
      <w:tr w:rsidR="00EA0BBD" w:rsidRPr="001E0F2B" w14:paraId="6B88B4BC" w14:textId="77777777" w:rsidTr="00B47373">
        <w:trPr>
          <w:trHeight w:val="567"/>
        </w:trPr>
        <w:tc>
          <w:tcPr>
            <w:tcW w:w="10060" w:type="dxa"/>
            <w:gridSpan w:val="8"/>
            <w:shd w:val="clear" w:color="auto" w:fill="F2F2F2"/>
            <w:vAlign w:val="center"/>
          </w:tcPr>
          <w:p w14:paraId="2AA3DE02" w14:textId="6E45B29E" w:rsidR="00EA0BBD" w:rsidRPr="001E0F2B" w:rsidRDefault="00EA0BBD" w:rsidP="004F125E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b/>
                <w:iCs/>
              </w:rPr>
              <w:t xml:space="preserve">C. </w:t>
            </w:r>
            <w:r w:rsidR="0092040C" w:rsidRPr="001E0F2B">
              <w:rPr>
                <w:rFonts w:ascii="Times New Roman" w:eastAsia="Calibri" w:hAnsi="Times New Roman" w:cs="Times New Roman"/>
                <w:b/>
                <w:bCs/>
              </w:rPr>
              <w:t>ZGŁOSZENIA PATENTOWE-UZYSKANE PATENTY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</w:rPr>
              <w:t xml:space="preserve"> </w:t>
            </w:r>
            <w:r w:rsidR="004F125E" w:rsidRPr="001E0F2B">
              <w:rPr>
                <w:rFonts w:ascii="Times New Roman" w:eastAsia="Calibri" w:hAnsi="Times New Roman" w:cs="Times New Roman"/>
                <w:b/>
                <w:bCs/>
                <w:sz w:val="18"/>
                <w:szCs w:val="18"/>
              </w:rPr>
              <w:t>(proszę załączyć ksero)</w:t>
            </w:r>
          </w:p>
        </w:tc>
      </w:tr>
      <w:tr w:rsidR="00EA0BBD" w:rsidRPr="001E0F2B" w14:paraId="1E61E208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768A9178" w14:textId="77777777" w:rsidR="00EA0BBD" w:rsidRPr="001E0F2B" w:rsidRDefault="00EA0BBD" w:rsidP="001F06EB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LP.</w:t>
            </w:r>
          </w:p>
        </w:tc>
        <w:tc>
          <w:tcPr>
            <w:tcW w:w="9497" w:type="dxa"/>
            <w:gridSpan w:val="7"/>
            <w:vAlign w:val="center"/>
          </w:tcPr>
          <w:p w14:paraId="3CFBAE7E" w14:textId="77777777" w:rsidR="00EA0BBD" w:rsidRPr="001E0F2B" w:rsidRDefault="00EA0BBD" w:rsidP="00B47373">
            <w:pPr>
              <w:ind w:right="33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1E0F2B">
              <w:rPr>
                <w:rFonts w:ascii="Times New Roman" w:eastAsia="Calibri" w:hAnsi="Times New Roman" w:cs="Times New Roman"/>
                <w:sz w:val="20"/>
                <w:szCs w:val="20"/>
              </w:rPr>
              <w:t>RODZAJ DZIAŁALNOŚCI</w:t>
            </w:r>
          </w:p>
        </w:tc>
      </w:tr>
      <w:tr w:rsidR="001F06EB" w:rsidRPr="001E0F2B" w14:paraId="453F717E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C29009C" w14:textId="21261357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1.</w:t>
            </w:r>
          </w:p>
        </w:tc>
        <w:tc>
          <w:tcPr>
            <w:tcW w:w="9497" w:type="dxa"/>
            <w:gridSpan w:val="7"/>
            <w:vAlign w:val="center"/>
          </w:tcPr>
          <w:p w14:paraId="3C0920E3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1F06EB" w:rsidRPr="001E0F2B" w14:paraId="59681073" w14:textId="77777777" w:rsidTr="00B47373">
        <w:trPr>
          <w:trHeight w:val="567"/>
        </w:trPr>
        <w:tc>
          <w:tcPr>
            <w:tcW w:w="563" w:type="dxa"/>
            <w:vAlign w:val="center"/>
          </w:tcPr>
          <w:p w14:paraId="2DF1BE20" w14:textId="4CC0C486" w:rsidR="001F06EB" w:rsidRPr="001E0F2B" w:rsidRDefault="001F06EB" w:rsidP="001F06EB">
            <w:pPr>
              <w:ind w:right="33"/>
              <w:contextualSpacing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mallCaps/>
                <w:sz w:val="18"/>
                <w:szCs w:val="18"/>
              </w:rPr>
              <w:t>2.</w:t>
            </w:r>
          </w:p>
        </w:tc>
        <w:tc>
          <w:tcPr>
            <w:tcW w:w="9497" w:type="dxa"/>
            <w:gridSpan w:val="7"/>
            <w:vAlign w:val="center"/>
          </w:tcPr>
          <w:p w14:paraId="2E1792D0" w14:textId="77777777" w:rsidR="001F06EB" w:rsidRPr="001E0F2B" w:rsidRDefault="001F06EB" w:rsidP="001F06EB">
            <w:pPr>
              <w:ind w:right="33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</w:tbl>
    <w:p w14:paraId="12E02C73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tbl>
      <w:tblPr>
        <w:tblStyle w:val="Tabela-Siatka"/>
        <w:tblW w:w="1006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06"/>
        <w:gridCol w:w="5466"/>
        <w:gridCol w:w="3493"/>
      </w:tblGrid>
      <w:tr w:rsidR="001F06EB" w:rsidRPr="001E0F2B" w14:paraId="3A5FB536" w14:textId="77777777" w:rsidTr="001F06EB">
        <w:trPr>
          <w:trHeight w:val="520"/>
        </w:trPr>
        <w:tc>
          <w:tcPr>
            <w:tcW w:w="10065" w:type="dxa"/>
            <w:gridSpan w:val="3"/>
            <w:vAlign w:val="center"/>
          </w:tcPr>
          <w:p w14:paraId="0C2D2135" w14:textId="7201A676" w:rsidR="001F06EB" w:rsidRPr="001E0F2B" w:rsidRDefault="001F06EB" w:rsidP="001F06EB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1.3. HARMONOGRAM PROJEKTU </w:t>
            </w:r>
            <w:r w:rsidRPr="001E0F2B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(rekomendowane jest uzupełnienie diagramem Gantta)</w:t>
            </w:r>
          </w:p>
        </w:tc>
      </w:tr>
      <w:tr w:rsidR="00B96070" w:rsidRPr="001E0F2B" w14:paraId="067EB143" w14:textId="77777777" w:rsidTr="001F06EB">
        <w:tc>
          <w:tcPr>
            <w:tcW w:w="1106" w:type="dxa"/>
          </w:tcPr>
          <w:p w14:paraId="3E14D57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Lp.</w:t>
            </w:r>
          </w:p>
        </w:tc>
        <w:tc>
          <w:tcPr>
            <w:tcW w:w="5466" w:type="dxa"/>
          </w:tcPr>
          <w:p w14:paraId="404CFC6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Nazwa zadania badawczego</w:t>
            </w:r>
          </w:p>
        </w:tc>
        <w:tc>
          <w:tcPr>
            <w:tcW w:w="3493" w:type="dxa"/>
          </w:tcPr>
          <w:p w14:paraId="647C100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Czas realizacji zadania</w:t>
            </w:r>
          </w:p>
        </w:tc>
      </w:tr>
      <w:tr w:rsidR="00B96070" w:rsidRPr="001E0F2B" w14:paraId="42A5C1C2" w14:textId="77777777" w:rsidTr="001F06EB">
        <w:tc>
          <w:tcPr>
            <w:tcW w:w="1106" w:type="dxa"/>
          </w:tcPr>
          <w:p w14:paraId="456301F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1.</w:t>
            </w:r>
          </w:p>
        </w:tc>
        <w:tc>
          <w:tcPr>
            <w:tcW w:w="5466" w:type="dxa"/>
          </w:tcPr>
          <w:p w14:paraId="024F94DD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….</w:t>
            </w:r>
          </w:p>
        </w:tc>
        <w:tc>
          <w:tcPr>
            <w:tcW w:w="3493" w:type="dxa"/>
            <w:vAlign w:val="center"/>
          </w:tcPr>
          <w:p w14:paraId="420E88E0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E0F2B">
              <w:rPr>
                <w:rFonts w:ascii="Times New Roman" w:hAnsi="Times New Roman" w:cs="Times New Roman"/>
                <w:color w:val="000000"/>
              </w:rPr>
              <w:t>…..</w:t>
            </w:r>
          </w:p>
        </w:tc>
      </w:tr>
      <w:tr w:rsidR="00B96070" w:rsidRPr="001E0F2B" w14:paraId="5833E8BE" w14:textId="77777777" w:rsidTr="001F06EB">
        <w:tc>
          <w:tcPr>
            <w:tcW w:w="1106" w:type="dxa"/>
          </w:tcPr>
          <w:p w14:paraId="6C070BC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2.</w:t>
            </w:r>
          </w:p>
        </w:tc>
        <w:tc>
          <w:tcPr>
            <w:tcW w:w="5466" w:type="dxa"/>
          </w:tcPr>
          <w:p w14:paraId="655C15D4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8BE50F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94F7D6B" w14:textId="77777777" w:rsidTr="001F06EB">
        <w:tc>
          <w:tcPr>
            <w:tcW w:w="1106" w:type="dxa"/>
          </w:tcPr>
          <w:p w14:paraId="5A74ADE5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3.</w:t>
            </w:r>
          </w:p>
        </w:tc>
        <w:tc>
          <w:tcPr>
            <w:tcW w:w="5466" w:type="dxa"/>
          </w:tcPr>
          <w:p w14:paraId="4940011C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7775D9F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7CA1F0D6" w14:textId="77777777" w:rsidTr="001F06EB">
        <w:tc>
          <w:tcPr>
            <w:tcW w:w="1106" w:type="dxa"/>
          </w:tcPr>
          <w:p w14:paraId="798B57D8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4.</w:t>
            </w:r>
          </w:p>
        </w:tc>
        <w:tc>
          <w:tcPr>
            <w:tcW w:w="5466" w:type="dxa"/>
          </w:tcPr>
          <w:p w14:paraId="71B601E9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6E743F01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0B576F47" w14:textId="77777777" w:rsidTr="001F06EB">
        <w:tc>
          <w:tcPr>
            <w:tcW w:w="1106" w:type="dxa"/>
          </w:tcPr>
          <w:p w14:paraId="6BA13C19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5.</w:t>
            </w:r>
          </w:p>
        </w:tc>
        <w:tc>
          <w:tcPr>
            <w:tcW w:w="5466" w:type="dxa"/>
          </w:tcPr>
          <w:p w14:paraId="238B7CC0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393D9A5B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B96070" w:rsidRPr="001E0F2B" w14:paraId="11389752" w14:textId="77777777" w:rsidTr="001F06EB">
        <w:tc>
          <w:tcPr>
            <w:tcW w:w="1106" w:type="dxa"/>
          </w:tcPr>
          <w:p w14:paraId="34549E95" w14:textId="77777777" w:rsidR="00B96070" w:rsidRPr="001E0F2B" w:rsidRDefault="00B96070" w:rsidP="00B31B7F">
            <w:pPr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5466" w:type="dxa"/>
          </w:tcPr>
          <w:p w14:paraId="2D547EEA" w14:textId="77777777" w:rsidR="00B96070" w:rsidRPr="001E0F2B" w:rsidRDefault="00B96070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</w:p>
        </w:tc>
        <w:tc>
          <w:tcPr>
            <w:tcW w:w="3493" w:type="dxa"/>
            <w:vAlign w:val="center"/>
          </w:tcPr>
          <w:p w14:paraId="1D95A71C" w14:textId="77777777" w:rsidR="00B96070" w:rsidRPr="001E0F2B" w:rsidRDefault="001E5D5B" w:rsidP="00B31B7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1E0F2B">
              <w:rPr>
                <w:rFonts w:ascii="Times New Roman" w:hAnsi="Times New Roman" w:cs="Times New Roman"/>
                <w:b/>
                <w:color w:val="000000"/>
              </w:rPr>
              <w:t>Razem</w:t>
            </w:r>
            <w:r w:rsidR="00B96070" w:rsidRPr="001E0F2B">
              <w:rPr>
                <w:rFonts w:ascii="Times New Roman" w:hAnsi="Times New Roman" w:cs="Times New Roman"/>
                <w:b/>
                <w:color w:val="000000"/>
              </w:rPr>
              <w:t>: 12/24 miesięcy</w:t>
            </w:r>
            <w:r w:rsidRPr="001E0F2B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 w:rsidRPr="001E0F2B">
              <w:rPr>
                <w:rFonts w:ascii="Times New Roman" w:hAnsi="Times New Roman" w:cs="Times New Roman"/>
                <w:color w:val="000000"/>
              </w:rPr>
              <w:t>(niepotrzebne skreślić)</w:t>
            </w:r>
          </w:p>
        </w:tc>
      </w:tr>
    </w:tbl>
    <w:p w14:paraId="4311D677" w14:textId="77777777" w:rsidR="00B96070" w:rsidRPr="001E0F2B" w:rsidRDefault="00B96070" w:rsidP="00B96070">
      <w:pPr>
        <w:rPr>
          <w:rFonts w:ascii="Times New Roman" w:hAnsi="Times New Roman" w:cs="Times New Roman"/>
        </w:rPr>
      </w:pPr>
    </w:p>
    <w:p w14:paraId="1E5D7D7B" w14:textId="77777777" w:rsidR="00487DD8" w:rsidRPr="001E0F2B" w:rsidRDefault="00487DD8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E0F2B">
        <w:rPr>
          <w:rFonts w:ascii="Times New Roman" w:hAnsi="Times New Roman" w:cs="Times New Roman"/>
        </w:rPr>
        <w:br w:type="page"/>
      </w:r>
    </w:p>
    <w:p w14:paraId="03A3A0E4" w14:textId="77777777" w:rsidR="00B96070" w:rsidRPr="002B60A1" w:rsidRDefault="00B96070" w:rsidP="00C035C3">
      <w:pPr>
        <w:pStyle w:val="Default"/>
        <w:ind w:left="-280"/>
        <w:rPr>
          <w:color w:val="auto"/>
        </w:rPr>
      </w:pPr>
    </w:p>
    <w:p w14:paraId="37601010" w14:textId="4E30BA3F" w:rsidR="00B96070" w:rsidRPr="00487DD8" w:rsidRDefault="00B96070" w:rsidP="00487DD8">
      <w:pPr>
        <w:pStyle w:val="Default"/>
        <w:ind w:left="1980" w:right="-1400" w:hanging="1980"/>
        <w:rPr>
          <w:b/>
          <w:color w:val="auto"/>
          <w:sz w:val="22"/>
          <w:szCs w:val="22"/>
        </w:rPr>
      </w:pPr>
      <w:r w:rsidRPr="00487DD8">
        <w:rPr>
          <w:b/>
          <w:color w:val="auto"/>
          <w:sz w:val="22"/>
          <w:szCs w:val="22"/>
        </w:rPr>
        <w:t xml:space="preserve">4. </w:t>
      </w:r>
      <w:r w:rsidR="00CC7EC3" w:rsidRPr="00487DD8">
        <w:rPr>
          <w:b/>
          <w:sz w:val="22"/>
          <w:szCs w:val="22"/>
        </w:rPr>
        <w:t>KALKULACJA WSTĘPNA PROJEKTU WRAZ Z UZASADNIENIEM WYDATKÓW</w:t>
      </w:r>
    </w:p>
    <w:p w14:paraId="7B55095B" w14:textId="77777777" w:rsidR="00B96070" w:rsidRPr="00487DD8" w:rsidRDefault="00B96070" w:rsidP="00487DD8">
      <w:pPr>
        <w:pStyle w:val="Default"/>
        <w:ind w:left="1980" w:right="-1400" w:hanging="1980"/>
        <w:rPr>
          <w:color w:val="auto"/>
          <w:sz w:val="22"/>
          <w:szCs w:val="22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1984"/>
        <w:gridCol w:w="2410"/>
        <w:gridCol w:w="1701"/>
      </w:tblGrid>
      <w:tr w:rsidR="000060A7" w:rsidRPr="00487DD8" w14:paraId="39E6C761" w14:textId="46810A2F" w:rsidTr="009C0E54">
        <w:trPr>
          <w:trHeight w:val="5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A6354" w14:textId="246F1998" w:rsidR="000060A7" w:rsidRPr="000060A7" w:rsidRDefault="000060A7" w:rsidP="00EF4958">
            <w:pPr>
              <w:pStyle w:val="Default"/>
              <w:ind w:right="-105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Wyszczególnien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17092" w14:textId="659244BA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planowane</w:t>
            </w:r>
          </w:p>
          <w:p w14:paraId="2A386FD3" w14:textId="4B330CA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zez autora </w:t>
            </w:r>
            <w:r w:rsidRPr="000060A7">
              <w:rPr>
                <w:sz w:val="20"/>
                <w:szCs w:val="20"/>
              </w:rPr>
              <w:t>projektu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6C2E0" w14:textId="719E99CA" w:rsidR="000060A7" w:rsidRPr="000060A7" w:rsidRDefault="000060A7" w:rsidP="00EF4958">
            <w:pPr>
              <w:pStyle w:val="Default"/>
              <w:ind w:right="-110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Nakłady zatwierdzone</w:t>
            </w:r>
          </w:p>
          <w:p w14:paraId="17CC971C" w14:textId="77777777" w:rsidR="00EF4958" w:rsidRDefault="000060A7" w:rsidP="00EF4958">
            <w:pPr>
              <w:pStyle w:val="Default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do realizacji</w:t>
            </w:r>
          </w:p>
          <w:p w14:paraId="340EE152" w14:textId="325C3E3E" w:rsidR="000060A7" w:rsidRPr="000060A7" w:rsidRDefault="009C0E54" w:rsidP="009C0E54">
            <w:pPr>
              <w:pStyle w:val="Default"/>
              <w:rPr>
                <w:sz w:val="20"/>
                <w:szCs w:val="20"/>
              </w:rPr>
            </w:pPr>
            <w:r w:rsidRPr="009C0E54">
              <w:rPr>
                <w:sz w:val="16"/>
                <w:szCs w:val="16"/>
              </w:rPr>
              <w:t>(wypełnia Szkoła Doktorska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B8F1E" w14:textId="48B465F1" w:rsidR="00F35323" w:rsidRDefault="000060A7" w:rsidP="00EF4958">
            <w:pPr>
              <w:pStyle w:val="Default"/>
              <w:ind w:right="-108"/>
              <w:jc w:val="center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Uzasadnienie</w:t>
            </w:r>
          </w:p>
          <w:p w14:paraId="5F7076A7" w14:textId="7604656A" w:rsidR="000060A7" w:rsidRPr="001E0F2B" w:rsidRDefault="00F35323" w:rsidP="00EF4958">
            <w:pPr>
              <w:pStyle w:val="Default"/>
              <w:ind w:right="-108"/>
              <w:jc w:val="center"/>
              <w:rPr>
                <w:sz w:val="18"/>
                <w:szCs w:val="18"/>
              </w:rPr>
            </w:pPr>
            <w:r w:rsidRPr="001E0F2B">
              <w:rPr>
                <w:sz w:val="18"/>
                <w:szCs w:val="18"/>
              </w:rPr>
              <w:t>(słowa kluczowe)</w:t>
            </w:r>
          </w:p>
        </w:tc>
      </w:tr>
      <w:tr w:rsidR="000060A7" w:rsidRPr="00487DD8" w14:paraId="0D16F5CB" w14:textId="7884CCBE" w:rsidTr="009C0E54">
        <w:trPr>
          <w:trHeight w:val="331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B9DBE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1. Materiały bezpośrednie 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F6321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6AD26A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7A54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2A745FD0" w14:textId="7BF4B22B" w:rsidTr="009C0E54">
        <w:trPr>
          <w:trHeight w:val="42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9849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>2. Aparatura specjalna,</w:t>
            </w:r>
          </w:p>
          <w:p w14:paraId="44E01296" w14:textId="5C90A7E0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   w tym oprogramowanie 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D3EA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FA687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40AA9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0A9F7915" w14:textId="19F9FD18" w:rsidTr="009C0E54">
        <w:trPr>
          <w:trHeight w:val="543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C6F13" w14:textId="4797BBC4" w:rsidR="000060A7" w:rsidRPr="000060A7" w:rsidRDefault="000060A7" w:rsidP="00DF11C7">
            <w:pPr>
              <w:pStyle w:val="Default"/>
              <w:ind w:right="31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3. Usługi obce </w:t>
            </w:r>
            <w:r w:rsidR="00DF11C7">
              <w:rPr>
                <w:sz w:val="20"/>
                <w:szCs w:val="20"/>
              </w:rPr>
              <w:t>i udział w konferencjach związanych z projektem*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E14CE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C0E1B4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3366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1F77ED78" w14:textId="131393F1" w:rsidTr="009C0E54">
        <w:trPr>
          <w:trHeight w:val="470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B0D8A" w14:textId="230B1B9B" w:rsidR="000060A7" w:rsidRPr="000060A7" w:rsidRDefault="000060A7" w:rsidP="00DF11C7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sz w:val="20"/>
                <w:szCs w:val="20"/>
              </w:rPr>
              <w:t xml:space="preserve">4. </w:t>
            </w:r>
            <w:r w:rsidR="00DF11C7">
              <w:rPr>
                <w:sz w:val="20"/>
                <w:szCs w:val="20"/>
              </w:rPr>
              <w:t>Publikacje z projektu</w:t>
            </w:r>
            <w:r w:rsidRPr="000060A7">
              <w:rPr>
                <w:sz w:val="20"/>
                <w:szCs w:val="20"/>
              </w:rPr>
              <w:t>**</w:t>
            </w:r>
            <w:r w:rsidR="00DF11C7">
              <w:rPr>
                <w:sz w:val="20"/>
                <w:szCs w:val="20"/>
              </w:rPr>
              <w:t>*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31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D1D7E01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F4DC1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  <w:tr w:rsidR="000060A7" w:rsidRPr="00487DD8" w14:paraId="56E130B5" w14:textId="58F6D0B6" w:rsidTr="009C0E54">
        <w:trPr>
          <w:trHeight w:val="568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C6DF" w14:textId="77777777" w:rsidR="000060A7" w:rsidRPr="000060A7" w:rsidRDefault="000060A7" w:rsidP="00487DD8">
            <w:pPr>
              <w:pStyle w:val="Default"/>
              <w:ind w:right="-1400"/>
              <w:rPr>
                <w:sz w:val="20"/>
                <w:szCs w:val="20"/>
              </w:rPr>
            </w:pPr>
            <w:r w:rsidRPr="000060A7">
              <w:rPr>
                <w:b/>
                <w:sz w:val="20"/>
                <w:szCs w:val="20"/>
              </w:rPr>
              <w:t>KOSZT PROJEKTU OGÓŁE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32E48" w14:textId="77777777" w:rsidR="000060A7" w:rsidRPr="000060A7" w:rsidRDefault="000060A7" w:rsidP="00487DD8">
            <w:pPr>
              <w:pStyle w:val="Default"/>
              <w:ind w:left="752" w:right="-1400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B34EC3" w14:textId="77777777" w:rsidR="000060A7" w:rsidRPr="000060A7" w:rsidRDefault="000060A7" w:rsidP="00EF4958">
            <w:pPr>
              <w:pStyle w:val="Default"/>
              <w:ind w:right="-1400"/>
              <w:jc w:val="center"/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A9AA" w14:textId="77777777" w:rsidR="000060A7" w:rsidRPr="000060A7" w:rsidRDefault="000060A7" w:rsidP="000B480A">
            <w:pPr>
              <w:pStyle w:val="Default"/>
              <w:ind w:right="-1400"/>
              <w:rPr>
                <w:sz w:val="20"/>
                <w:szCs w:val="20"/>
              </w:rPr>
            </w:pPr>
          </w:p>
        </w:tc>
      </w:tr>
    </w:tbl>
    <w:p w14:paraId="18166D7F" w14:textId="77777777" w:rsidR="00B96070" w:rsidRPr="00487DD8" w:rsidRDefault="00B96070" w:rsidP="00487DD8">
      <w:pPr>
        <w:pStyle w:val="Default"/>
        <w:rPr>
          <w:color w:val="auto"/>
          <w:sz w:val="22"/>
          <w:szCs w:val="22"/>
        </w:rPr>
      </w:pPr>
    </w:p>
    <w:p w14:paraId="2F734E2C" w14:textId="43AD7A7E" w:rsidR="00B96070" w:rsidRDefault="00EF388C" w:rsidP="00EF388C">
      <w:pPr>
        <w:pStyle w:val="Default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</w:t>
      </w:r>
      <w:r w:rsidR="00CC7EC3">
        <w:rPr>
          <w:color w:val="auto"/>
          <w:sz w:val="18"/>
          <w:szCs w:val="18"/>
        </w:rPr>
        <w:t>z</w:t>
      </w:r>
      <w:r w:rsidR="00B96070" w:rsidRPr="00CC7EC3">
        <w:rPr>
          <w:color w:val="auto"/>
          <w:sz w:val="18"/>
          <w:szCs w:val="18"/>
        </w:rPr>
        <w:t>akup nie może obejmować sprzętu biurowego,</w:t>
      </w:r>
      <w:r w:rsidR="00675167" w:rsidRPr="00CC7EC3">
        <w:rPr>
          <w:color w:val="auto"/>
          <w:sz w:val="18"/>
          <w:szCs w:val="18"/>
        </w:rPr>
        <w:t xml:space="preserve"> komputerów,</w:t>
      </w:r>
      <w:r w:rsidR="00B96070" w:rsidRPr="00CC7EC3">
        <w:rPr>
          <w:color w:val="auto"/>
          <w:sz w:val="18"/>
          <w:szCs w:val="18"/>
        </w:rPr>
        <w:t xml:space="preserve"> kserokopiarek</w:t>
      </w:r>
      <w:r w:rsidR="00675167" w:rsidRPr="00CC7EC3">
        <w:rPr>
          <w:color w:val="auto"/>
          <w:sz w:val="18"/>
          <w:szCs w:val="18"/>
        </w:rPr>
        <w:t>, drukarek,</w:t>
      </w:r>
      <w:r w:rsidR="00B96070" w:rsidRPr="00CC7EC3">
        <w:rPr>
          <w:color w:val="auto"/>
          <w:sz w:val="18"/>
          <w:szCs w:val="18"/>
        </w:rPr>
        <w:t xml:space="preserve"> śr. </w:t>
      </w:r>
      <w:r w:rsidR="00F01C81">
        <w:rPr>
          <w:color w:val="auto"/>
          <w:sz w:val="18"/>
          <w:szCs w:val="18"/>
        </w:rPr>
        <w:t>a</w:t>
      </w:r>
      <w:r w:rsidR="00B96070" w:rsidRPr="00CC7EC3">
        <w:rPr>
          <w:color w:val="auto"/>
          <w:sz w:val="18"/>
          <w:szCs w:val="18"/>
        </w:rPr>
        <w:t>udiowizualnych</w:t>
      </w:r>
    </w:p>
    <w:p w14:paraId="2BB372A9" w14:textId="4C2D487C" w:rsidR="00DF11C7" w:rsidRPr="00CC7EC3" w:rsidRDefault="00DF11C7" w:rsidP="00EF388C">
      <w:pPr>
        <w:pStyle w:val="Defaul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**w przypadku MGB nie może przekroczyć 50%, a DGB nie może przekroczyć 20%</w:t>
      </w:r>
    </w:p>
    <w:p w14:paraId="758AA7D3" w14:textId="714113D4" w:rsidR="001E5D5B" w:rsidRPr="00CC7EC3" w:rsidRDefault="00EF388C" w:rsidP="00487DD8">
      <w:pPr>
        <w:pStyle w:val="Default"/>
        <w:rPr>
          <w:color w:val="auto"/>
          <w:sz w:val="18"/>
          <w:szCs w:val="18"/>
        </w:rPr>
      </w:pPr>
      <w:r w:rsidRPr="00CC7EC3">
        <w:rPr>
          <w:color w:val="auto"/>
          <w:sz w:val="18"/>
          <w:szCs w:val="18"/>
        </w:rPr>
        <w:t>**</w:t>
      </w:r>
      <w:r w:rsidR="00F01C81">
        <w:rPr>
          <w:color w:val="auto"/>
          <w:sz w:val="18"/>
          <w:szCs w:val="18"/>
        </w:rPr>
        <w:t>*</w:t>
      </w:r>
      <w:r w:rsidR="00DF11C7">
        <w:rPr>
          <w:color w:val="auto"/>
          <w:sz w:val="18"/>
          <w:szCs w:val="18"/>
        </w:rPr>
        <w:t>w przypadku MGB może dotyczyć całego finansowania przeznaczonego na projekt</w:t>
      </w:r>
    </w:p>
    <w:p w14:paraId="0AAE23CD" w14:textId="16DAEE06" w:rsidR="000355C6" w:rsidRDefault="001E5D5B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2B60A1">
        <w:br w:type="page"/>
      </w:r>
    </w:p>
    <w:p w14:paraId="47E89D37" w14:textId="15AFD9F2" w:rsidR="00DE0D07" w:rsidRPr="002A7134" w:rsidRDefault="00DE0D07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lastRenderedPageBreak/>
        <w:t xml:space="preserve">Załącznik nr 2 do Regulaminu procedury konkursowej przyznawania środków na granty z dotacji statutowej dla młodych naukowców – doktorantów szkoły doktorskiej </w:t>
      </w:r>
    </w:p>
    <w:p w14:paraId="6A0AD018" w14:textId="77777777" w:rsidR="00DE0D07" w:rsidRPr="002A7134" w:rsidRDefault="00DE0D0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i studiów doktoranckich na rok 2021</w:t>
      </w:r>
    </w:p>
    <w:p w14:paraId="1648D4B6" w14:textId="77777777" w:rsidR="00DE0D07" w:rsidRPr="002A7134" w:rsidRDefault="00DE0D07" w:rsidP="00DE0D07">
      <w:pPr>
        <w:pStyle w:val="Default"/>
        <w:ind w:left="-280"/>
        <w:jc w:val="center"/>
        <w:rPr>
          <w:b/>
          <w:bCs/>
          <w:color w:val="auto"/>
        </w:rPr>
      </w:pPr>
    </w:p>
    <w:p w14:paraId="5421E649" w14:textId="3BDE15E4" w:rsidR="000355C6" w:rsidRDefault="000355C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338C62B3" w14:textId="4E2F165B" w:rsidR="000355C6" w:rsidRPr="007328EB" w:rsidRDefault="000355C6" w:rsidP="000355C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55A03634" w14:textId="77777777" w:rsidR="000355C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1743090D" w14:textId="77777777" w:rsidR="00166246" w:rsidRDefault="000355C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</w:t>
      </w:r>
      <w:r w:rsidR="00166246">
        <w:rPr>
          <w:color w:val="auto"/>
          <w:sz w:val="22"/>
          <w:szCs w:val="22"/>
        </w:rPr>
        <w:t xml:space="preserve"> W RAMACH</w:t>
      </w:r>
    </w:p>
    <w:p w14:paraId="3D7E91A9" w14:textId="325F90CE" w:rsidR="000355C6" w:rsidRDefault="00166246" w:rsidP="000355C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MAŁEGO GRAN</w:t>
      </w:r>
      <w:r w:rsidR="000355C6" w:rsidRPr="00F01C81">
        <w:rPr>
          <w:b/>
          <w:color w:val="auto"/>
          <w:sz w:val="22"/>
          <w:szCs w:val="22"/>
        </w:rPr>
        <w:t>TU BADAWCZEGO</w:t>
      </w:r>
      <w:r w:rsidR="000355C6">
        <w:rPr>
          <w:color w:val="auto"/>
          <w:sz w:val="22"/>
          <w:szCs w:val="22"/>
        </w:rPr>
        <w:t xml:space="preserve"> W OKRESIE OD …. DO …</w:t>
      </w:r>
    </w:p>
    <w:p w14:paraId="3BA6C2B5" w14:textId="7F798A41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07886A15" w14:textId="19EEA52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6271FE01" w14:textId="2D2CF3A0" w:rsidR="000355C6" w:rsidRDefault="000355C6" w:rsidP="000B480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7E5317D7" w14:textId="16A0C824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6044D87F" w14:textId="0346F03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 w:rsidRPr="000B480A">
        <w:rPr>
          <w:color w:val="auto"/>
          <w:sz w:val="22"/>
          <w:szCs w:val="22"/>
        </w:rPr>
        <w:t>……..</w:t>
      </w:r>
    </w:p>
    <w:p w14:paraId="3457E82F" w14:textId="78943DD6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2B7326C5" w14:textId="4A24777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Syntetyczne omówienie wyników /do </w:t>
      </w:r>
      <w:r w:rsidR="00166246">
        <w:rPr>
          <w:color w:val="auto"/>
          <w:sz w:val="22"/>
          <w:szCs w:val="22"/>
        </w:rPr>
        <w:t>1 strony A4 Times 11</w:t>
      </w:r>
      <w:r>
        <w:rPr>
          <w:color w:val="auto"/>
          <w:sz w:val="22"/>
          <w:szCs w:val="22"/>
        </w:rPr>
        <w:t>/.</w:t>
      </w:r>
    </w:p>
    <w:p w14:paraId="7BA32948" w14:textId="4802A37B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3D73A791" w14:textId="32B113B3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załączyć publikacje</w:t>
      </w:r>
      <w:r w:rsidR="009C0E54">
        <w:rPr>
          <w:color w:val="auto"/>
          <w:sz w:val="22"/>
          <w:szCs w:val="22"/>
        </w:rPr>
        <w:t>, jeżeli nie został</w:t>
      </w:r>
      <w:r w:rsidR="00EF4958">
        <w:rPr>
          <w:color w:val="auto"/>
          <w:sz w:val="22"/>
          <w:szCs w:val="22"/>
        </w:rPr>
        <w:t>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8F03B9F" w14:textId="0EC75900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2C94EA2" w14:textId="7F65838A" w:rsidR="000355C6" w:rsidRDefault="000355C6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5FDA8646" w14:textId="03F30026" w:rsidR="000355C6" w:rsidRP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5D5E1B12" w14:textId="390591E9" w:rsidR="000355C6" w:rsidRDefault="000355C6" w:rsidP="000355C6">
      <w:pPr>
        <w:pStyle w:val="Default"/>
        <w:rPr>
          <w:color w:val="auto"/>
          <w:sz w:val="22"/>
          <w:szCs w:val="22"/>
        </w:rPr>
      </w:pPr>
    </w:p>
    <w:p w14:paraId="7E41741A" w14:textId="7FB0B465" w:rsidR="000355C6" w:rsidRPr="00EF4958" w:rsidRDefault="000355C6" w:rsidP="000B480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E8757F1" w14:textId="631D8CD5" w:rsidR="000355C6" w:rsidRDefault="008939AB" w:rsidP="000B480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0B480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</w:t>
      </w:r>
      <w:r w:rsidR="00166246">
        <w:rPr>
          <w:color w:val="auto"/>
          <w:sz w:val="22"/>
          <w:szCs w:val="22"/>
        </w:rPr>
        <w:t>szczególne wydatki i podać kwoty</w:t>
      </w:r>
      <w:r>
        <w:rPr>
          <w:color w:val="auto"/>
          <w:sz w:val="22"/>
          <w:szCs w:val="22"/>
        </w:rPr>
        <w:t>)</w:t>
      </w:r>
    </w:p>
    <w:p w14:paraId="3CFF2E47" w14:textId="77777777" w:rsidR="008939AB" w:rsidRDefault="008939AB" w:rsidP="000355C6">
      <w:pPr>
        <w:pStyle w:val="Default"/>
        <w:rPr>
          <w:color w:val="auto"/>
          <w:sz w:val="22"/>
          <w:szCs w:val="22"/>
        </w:rPr>
      </w:pPr>
    </w:p>
    <w:p w14:paraId="5052E4D3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794577F0" w14:textId="77C4B4A4" w:rsidR="000355C6" w:rsidRDefault="000355C6" w:rsidP="000355C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</w:t>
      </w:r>
      <w:r w:rsidR="008939AB">
        <w:rPr>
          <w:color w:val="auto"/>
          <w:sz w:val="22"/>
          <w:szCs w:val="22"/>
        </w:rPr>
        <w:t xml:space="preserve"> dnia</w:t>
      </w:r>
      <w:r>
        <w:rPr>
          <w:color w:val="auto"/>
          <w:sz w:val="22"/>
          <w:szCs w:val="22"/>
        </w:rPr>
        <w:t xml:space="preserve">     .................................</w:t>
      </w:r>
      <w:r w:rsidR="008939AB">
        <w:rPr>
          <w:color w:val="auto"/>
          <w:sz w:val="22"/>
          <w:szCs w:val="22"/>
        </w:rPr>
        <w:t>...</w:t>
      </w:r>
    </w:p>
    <w:p w14:paraId="3C4FCCF4" w14:textId="5C768EDF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4B53DFDF" w14:textId="17214633" w:rsidR="00F01C81" w:rsidRDefault="00F01C81" w:rsidP="000355C6">
      <w:pPr>
        <w:pStyle w:val="Default"/>
        <w:rPr>
          <w:color w:val="auto"/>
          <w:sz w:val="22"/>
          <w:szCs w:val="22"/>
        </w:rPr>
      </w:pPr>
    </w:p>
    <w:p w14:paraId="728EDA4E" w14:textId="77777777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09A72122" w14:textId="6BAECC32" w:rsidR="00C80331" w:rsidRDefault="00C80331" w:rsidP="000355C6">
      <w:pPr>
        <w:pStyle w:val="Default"/>
        <w:rPr>
          <w:color w:val="auto"/>
          <w:sz w:val="22"/>
          <w:szCs w:val="22"/>
        </w:rPr>
      </w:pPr>
    </w:p>
    <w:p w14:paraId="2BDC98DF" w14:textId="154D0054" w:rsid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79173CA7" w14:textId="454EB6B9" w:rsidR="000355C6" w:rsidRPr="00C80331" w:rsidRDefault="00C80331" w:rsidP="00C80331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B7EC649" w14:textId="461240DA" w:rsidR="000355C6" w:rsidRPr="00C80331" w:rsidRDefault="000355C6" w:rsidP="000355C6">
      <w:pPr>
        <w:pStyle w:val="Default"/>
        <w:rPr>
          <w:color w:val="auto"/>
          <w:sz w:val="16"/>
          <w:szCs w:val="16"/>
        </w:rPr>
      </w:pPr>
    </w:p>
    <w:p w14:paraId="5706C541" w14:textId="0C35994F" w:rsidR="00DE0D07" w:rsidRPr="002A7134" w:rsidRDefault="000355C6" w:rsidP="00DE0D07">
      <w:pPr>
        <w:pStyle w:val="Default"/>
        <w:ind w:left="4962" w:right="-567"/>
        <w:contextualSpacing/>
        <w:jc w:val="right"/>
        <w:rPr>
          <w:b/>
          <w:bCs/>
          <w:color w:val="auto"/>
          <w:sz w:val="18"/>
          <w:szCs w:val="18"/>
        </w:rPr>
      </w:pPr>
      <w:r>
        <w:br w:type="page"/>
      </w:r>
      <w:r w:rsidR="00DE0D07" w:rsidRPr="002A7134">
        <w:rPr>
          <w:b/>
          <w:bCs/>
          <w:color w:val="auto"/>
          <w:sz w:val="18"/>
          <w:szCs w:val="18"/>
        </w:rPr>
        <w:lastRenderedPageBreak/>
        <w:t xml:space="preserve">Załącznik nr 3 do Regulaminu procedury konkursowej przyznawania środków na granty z dotacji statutowej dla młodych naukowców – doktorantów szkoły doktorskiej </w:t>
      </w:r>
    </w:p>
    <w:p w14:paraId="1A3CE14D" w14:textId="77777777" w:rsidR="00DE0D07" w:rsidRPr="002A7134" w:rsidRDefault="00DE0D07" w:rsidP="00DE0D07">
      <w:pPr>
        <w:pStyle w:val="Default"/>
        <w:ind w:left="-280" w:right="-567"/>
        <w:jc w:val="right"/>
        <w:rPr>
          <w:b/>
          <w:bCs/>
          <w:color w:val="auto"/>
          <w:sz w:val="18"/>
          <w:szCs w:val="18"/>
        </w:rPr>
      </w:pPr>
      <w:r w:rsidRPr="002A7134">
        <w:rPr>
          <w:b/>
          <w:bCs/>
          <w:color w:val="auto"/>
          <w:sz w:val="18"/>
          <w:szCs w:val="18"/>
        </w:rPr>
        <w:t>i studiów doktoranckich na rok 2021</w:t>
      </w:r>
    </w:p>
    <w:p w14:paraId="7B648B96" w14:textId="77777777" w:rsidR="00DE0D07" w:rsidRDefault="00DE0D07" w:rsidP="00DE0D07">
      <w:pPr>
        <w:pStyle w:val="Default"/>
        <w:ind w:left="-280"/>
        <w:jc w:val="center"/>
        <w:rPr>
          <w:b/>
          <w:bCs/>
          <w:color w:val="auto"/>
          <w:sz w:val="18"/>
          <w:szCs w:val="18"/>
        </w:rPr>
      </w:pPr>
    </w:p>
    <w:p w14:paraId="0CE317A6" w14:textId="2C9C187F" w:rsidR="00166246" w:rsidRDefault="00166246" w:rsidP="00DE0D07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SZKOŁA DOKTORSKA</w:t>
      </w:r>
    </w:p>
    <w:p w14:paraId="7F0EE676" w14:textId="30738DAC" w:rsidR="00166246" w:rsidRPr="007328EB" w:rsidRDefault="00166246" w:rsidP="00166246">
      <w:pPr>
        <w:pStyle w:val="Default"/>
        <w:ind w:left="-280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>UNIWERSYTET MEDYCZNY</w:t>
      </w:r>
      <w:r w:rsidRPr="007328EB">
        <w:rPr>
          <w:b/>
          <w:bCs/>
          <w:color w:val="auto"/>
        </w:rPr>
        <w:t xml:space="preserve"> im. K. MARCINKOWSKIEGO w POZNANIU </w:t>
      </w:r>
    </w:p>
    <w:p w14:paraId="79AC2EAE" w14:textId="77777777" w:rsidR="00166246" w:rsidRPr="007328EB" w:rsidRDefault="00166246" w:rsidP="00166246">
      <w:pPr>
        <w:pStyle w:val="Default"/>
        <w:ind w:left="-280"/>
        <w:rPr>
          <w:b/>
          <w:bCs/>
          <w:color w:val="auto"/>
          <w:sz w:val="22"/>
          <w:szCs w:val="22"/>
        </w:rPr>
      </w:pPr>
    </w:p>
    <w:p w14:paraId="5D87C61D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2044D554" w14:textId="7777777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PRAWOZDANIE Z WYKONANEJ PRACY NAUKOWEJ W RAMACH</w:t>
      </w:r>
    </w:p>
    <w:p w14:paraId="3CC83EF2" w14:textId="01BF05E1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DUŻEGO GRANTU BADAWCZEGO</w:t>
      </w:r>
      <w:r>
        <w:rPr>
          <w:color w:val="auto"/>
          <w:sz w:val="22"/>
          <w:szCs w:val="22"/>
        </w:rPr>
        <w:t xml:space="preserve"> W OKRESIE OD …. DO …</w:t>
      </w:r>
    </w:p>
    <w:p w14:paraId="18512729" w14:textId="7C581FFE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</w:p>
    <w:p w14:paraId="5BD04AC8" w14:textId="4E6D2107" w:rsidR="00166246" w:rsidRDefault="00166246" w:rsidP="00166246">
      <w:pPr>
        <w:pStyle w:val="Default"/>
        <w:ind w:right="1120"/>
        <w:jc w:val="center"/>
        <w:rPr>
          <w:color w:val="auto"/>
          <w:sz w:val="22"/>
          <w:szCs w:val="22"/>
        </w:rPr>
      </w:pPr>
      <w:r w:rsidRPr="00F01C81">
        <w:rPr>
          <w:b/>
          <w:color w:val="auto"/>
          <w:sz w:val="22"/>
          <w:szCs w:val="22"/>
        </w:rPr>
        <w:t>RAPORT ROCZNY/KOŃCOWY</w:t>
      </w:r>
      <w:r>
        <w:rPr>
          <w:color w:val="auto"/>
          <w:sz w:val="22"/>
          <w:szCs w:val="22"/>
        </w:rPr>
        <w:t xml:space="preserve"> (niepotrzebne skreślić)</w:t>
      </w:r>
    </w:p>
    <w:p w14:paraId="69239FC8" w14:textId="38E8FFB7" w:rsidR="00166246" w:rsidRDefault="00166246" w:rsidP="00166246">
      <w:pPr>
        <w:pStyle w:val="Default"/>
        <w:rPr>
          <w:color w:val="auto"/>
          <w:sz w:val="22"/>
          <w:szCs w:val="22"/>
        </w:rPr>
      </w:pPr>
    </w:p>
    <w:p w14:paraId="16B59BA4" w14:textId="65D93167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Imię i nazwisko kierownika projektu oraz miejsce prowadzenia aktywności naukowej </w:t>
      </w:r>
    </w:p>
    <w:p w14:paraId="5020B034" w14:textId="77777777" w:rsidR="00166246" w:rsidRDefault="00166246" w:rsidP="004563BA">
      <w:pPr>
        <w:pStyle w:val="Default"/>
        <w:ind w:left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………</w:t>
      </w:r>
    </w:p>
    <w:p w14:paraId="11149BA0" w14:textId="0CA45014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2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Tytuł projektu: ………</w:t>
      </w:r>
    </w:p>
    <w:p w14:paraId="5EA30FB5" w14:textId="60BC435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3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Numer projektu: </w:t>
      </w:r>
      <w:r>
        <w:rPr>
          <w:b/>
          <w:color w:val="auto"/>
          <w:sz w:val="22"/>
          <w:szCs w:val="22"/>
        </w:rPr>
        <w:t>……..</w:t>
      </w:r>
    </w:p>
    <w:p w14:paraId="309E70A4" w14:textId="1C056C9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4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Kwota przyznana na realizację projektu ...........................zł</w:t>
      </w:r>
    </w:p>
    <w:p w14:paraId="49540DE8" w14:textId="2D7B0B91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Omówienie wyników - po pierwszym roku /do 1 strony A4 Times 11/, raport końcowy /do 3 stron A4 Times 11/.</w:t>
      </w:r>
    </w:p>
    <w:p w14:paraId="38A65E50" w14:textId="5815BB23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6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Zakres współpracy z partnerami zewnętrznymi /w tym z zagranicy/.</w:t>
      </w:r>
    </w:p>
    <w:p w14:paraId="617D0584" w14:textId="5972039C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7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Publikacje i materiały konferencyjne będące wynikiem realizacji projektu /</w:t>
      </w:r>
      <w:r w:rsidR="009C0E54">
        <w:rPr>
          <w:color w:val="auto"/>
          <w:sz w:val="22"/>
          <w:szCs w:val="22"/>
        </w:rPr>
        <w:t>załączyć publikacje</w:t>
      </w:r>
      <w:r w:rsidR="00EF4958">
        <w:rPr>
          <w:color w:val="auto"/>
          <w:sz w:val="22"/>
          <w:szCs w:val="22"/>
        </w:rPr>
        <w:t>, jeżeli nie zostały zgłoszone</w:t>
      </w:r>
      <w:r w:rsidR="009C0E54">
        <w:rPr>
          <w:color w:val="auto"/>
          <w:sz w:val="22"/>
          <w:szCs w:val="22"/>
        </w:rPr>
        <w:t xml:space="preserve"> do BG UMP</w:t>
      </w:r>
      <w:r>
        <w:rPr>
          <w:color w:val="auto"/>
          <w:sz w:val="22"/>
          <w:szCs w:val="22"/>
        </w:rPr>
        <w:t>/.</w:t>
      </w:r>
    </w:p>
    <w:p w14:paraId="14498CB8" w14:textId="7E38E262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8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Inne formy upowszechniania wyników.</w:t>
      </w:r>
    </w:p>
    <w:p w14:paraId="64A83AAB" w14:textId="48B789FF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9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Czy praca została wykonana zgodnie z harmonogramem: </w:t>
      </w:r>
    </w:p>
    <w:p w14:paraId="24DFAB6F" w14:textId="77777777" w:rsidR="00166246" w:rsidRPr="000355C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                </w:t>
      </w:r>
      <w:r w:rsidRPr="000355C6">
        <w:rPr>
          <w:color w:val="auto"/>
          <w:sz w:val="22"/>
          <w:szCs w:val="22"/>
        </w:rPr>
        <w:t>TAK                    NIE</w:t>
      </w:r>
      <w:r>
        <w:rPr>
          <w:color w:val="auto"/>
          <w:sz w:val="22"/>
          <w:szCs w:val="22"/>
          <w:vertAlign w:val="superscript"/>
        </w:rPr>
        <w:t>*</w:t>
      </w:r>
      <w:r w:rsidRPr="000355C6">
        <w:rPr>
          <w:color w:val="auto"/>
          <w:sz w:val="22"/>
          <w:szCs w:val="22"/>
        </w:rPr>
        <w:t xml:space="preserve"> </w:t>
      </w:r>
    </w:p>
    <w:p w14:paraId="33C077B9" w14:textId="77777777" w:rsidR="00166246" w:rsidRDefault="00166246" w:rsidP="00166246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                         </w:t>
      </w:r>
    </w:p>
    <w:p w14:paraId="79BDC919" w14:textId="4435E5E3" w:rsidR="00166246" w:rsidRPr="00EF4958" w:rsidRDefault="00166246" w:rsidP="004563BA">
      <w:pPr>
        <w:pStyle w:val="Default"/>
        <w:ind w:left="426"/>
        <w:rPr>
          <w:color w:val="auto"/>
          <w:sz w:val="18"/>
          <w:szCs w:val="18"/>
        </w:rPr>
      </w:pPr>
      <w:r w:rsidRPr="00EF4958">
        <w:rPr>
          <w:color w:val="auto"/>
          <w:sz w:val="18"/>
          <w:szCs w:val="18"/>
        </w:rPr>
        <w:t xml:space="preserve">*) jeśli nie, proszę przedstawić uzasadnienie </w:t>
      </w:r>
      <w:r w:rsidR="00F01C81" w:rsidRPr="00EF4958">
        <w:rPr>
          <w:color w:val="auto"/>
          <w:sz w:val="18"/>
          <w:szCs w:val="18"/>
        </w:rPr>
        <w:t>/do poł strony A4 Times 11/</w:t>
      </w:r>
    </w:p>
    <w:p w14:paraId="00D8BC92" w14:textId="20F6D1B8" w:rsidR="00166246" w:rsidRDefault="00166246" w:rsidP="004563BA">
      <w:pPr>
        <w:pStyle w:val="Default"/>
        <w:ind w:left="426" w:hanging="426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0.</w:t>
      </w:r>
      <w:r w:rsidR="004563BA"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ozliczenie finansowe (wymienić poszczególne wydatki i podać kwoty osobno po pierwszym i po drugim roku realizacji)</w:t>
      </w:r>
    </w:p>
    <w:p w14:paraId="12B2B615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6CFFEC03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10E2B9F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oznań, dnia     ....................................</w:t>
      </w:r>
    </w:p>
    <w:p w14:paraId="07AC4869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776288DB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A2939EA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3A9F7F54" w14:textId="77777777" w:rsidR="004563BA" w:rsidRDefault="004563BA" w:rsidP="004563BA">
      <w:pPr>
        <w:pStyle w:val="Default"/>
        <w:rPr>
          <w:color w:val="auto"/>
          <w:sz w:val="22"/>
          <w:szCs w:val="22"/>
        </w:rPr>
      </w:pPr>
    </w:p>
    <w:p w14:paraId="13E491A2" w14:textId="77777777" w:rsidR="004563BA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22"/>
          <w:szCs w:val="22"/>
        </w:rPr>
      </w:pPr>
      <w:r>
        <w:rPr>
          <w:color w:val="auto"/>
        </w:rPr>
        <w:tab/>
        <w:t>………………………</w:t>
      </w:r>
      <w:r>
        <w:rPr>
          <w:color w:val="auto"/>
        </w:rPr>
        <w:tab/>
        <w:t>………………………</w:t>
      </w:r>
    </w:p>
    <w:p w14:paraId="42B3BEB5" w14:textId="77777777" w:rsidR="004563BA" w:rsidRPr="00C80331" w:rsidRDefault="004563BA" w:rsidP="004563BA">
      <w:pPr>
        <w:pStyle w:val="Default"/>
        <w:tabs>
          <w:tab w:val="center" w:pos="2268"/>
          <w:tab w:val="center" w:pos="6804"/>
        </w:tabs>
        <w:rPr>
          <w:color w:val="auto"/>
          <w:sz w:val="16"/>
          <w:szCs w:val="16"/>
        </w:rPr>
      </w:pPr>
      <w:r w:rsidRPr="00C80331">
        <w:rPr>
          <w:color w:val="auto"/>
          <w:sz w:val="16"/>
          <w:szCs w:val="16"/>
        </w:rPr>
        <w:tab/>
        <w:t>(podpis kierownika projektu)</w:t>
      </w:r>
      <w:r w:rsidRPr="00C80331">
        <w:rPr>
          <w:color w:val="auto"/>
          <w:sz w:val="16"/>
          <w:szCs w:val="16"/>
        </w:rPr>
        <w:tab/>
        <w:t>(podpis promotora/ów)</w:t>
      </w:r>
    </w:p>
    <w:p w14:paraId="04A7EAD7" w14:textId="77777777" w:rsidR="004563BA" w:rsidRPr="00C80331" w:rsidRDefault="004563BA" w:rsidP="004563BA">
      <w:pPr>
        <w:pStyle w:val="Default"/>
        <w:rPr>
          <w:color w:val="auto"/>
          <w:sz w:val="16"/>
          <w:szCs w:val="16"/>
        </w:rPr>
      </w:pPr>
    </w:p>
    <w:p w14:paraId="453732CD" w14:textId="5C81692A" w:rsidR="000355C6" w:rsidRPr="00166246" w:rsidRDefault="000355C6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0355C6" w:rsidRPr="00166246" w:rsidSect="00E0648A">
      <w:pgSz w:w="11906" w:h="16838"/>
      <w:pgMar w:top="851" w:right="1417" w:bottom="115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224F9"/>
    <w:multiLevelType w:val="hybridMultilevel"/>
    <w:tmpl w:val="44E436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73090"/>
    <w:multiLevelType w:val="hybridMultilevel"/>
    <w:tmpl w:val="38A0C02E"/>
    <w:lvl w:ilvl="0" w:tplc="9BA2323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F5343"/>
    <w:multiLevelType w:val="hybridMultilevel"/>
    <w:tmpl w:val="836C3C62"/>
    <w:lvl w:ilvl="0" w:tplc="0415000F">
      <w:start w:val="1"/>
      <w:numFmt w:val="decimal"/>
      <w:lvlText w:val="%1."/>
      <w:lvlJc w:val="left"/>
      <w:pPr>
        <w:ind w:left="501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1B7F04"/>
    <w:multiLevelType w:val="hybridMultilevel"/>
    <w:tmpl w:val="71E6001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5B1BC1"/>
    <w:multiLevelType w:val="hybridMultilevel"/>
    <w:tmpl w:val="115C610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1A2261"/>
    <w:multiLevelType w:val="hybridMultilevel"/>
    <w:tmpl w:val="259418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35CF7"/>
    <w:multiLevelType w:val="hybridMultilevel"/>
    <w:tmpl w:val="8DDA5B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F17D8"/>
    <w:multiLevelType w:val="hybridMultilevel"/>
    <w:tmpl w:val="BAFCFE2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916E3B"/>
    <w:multiLevelType w:val="hybridMultilevel"/>
    <w:tmpl w:val="A44A420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65B29"/>
    <w:multiLevelType w:val="hybridMultilevel"/>
    <w:tmpl w:val="EA287DAE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3722EB2"/>
    <w:multiLevelType w:val="hybridMultilevel"/>
    <w:tmpl w:val="4C804CC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46432DDD"/>
    <w:multiLevelType w:val="hybridMultilevel"/>
    <w:tmpl w:val="40D480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F36EA"/>
    <w:multiLevelType w:val="hybridMultilevel"/>
    <w:tmpl w:val="C86ECDBE"/>
    <w:lvl w:ilvl="0" w:tplc="A4781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BA323D"/>
    <w:multiLevelType w:val="hybridMultilevel"/>
    <w:tmpl w:val="2BEEB4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422C9"/>
    <w:multiLevelType w:val="hybridMultilevel"/>
    <w:tmpl w:val="02EA0A3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10103ED"/>
    <w:multiLevelType w:val="hybridMultilevel"/>
    <w:tmpl w:val="A4A0F8DC"/>
    <w:lvl w:ilvl="0" w:tplc="9BA2323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5"/>
  </w:num>
  <w:num w:numId="5">
    <w:abstractNumId w:val="3"/>
  </w:num>
  <w:num w:numId="6">
    <w:abstractNumId w:val="13"/>
  </w:num>
  <w:num w:numId="7">
    <w:abstractNumId w:val="0"/>
  </w:num>
  <w:num w:numId="8">
    <w:abstractNumId w:val="6"/>
  </w:num>
  <w:num w:numId="9">
    <w:abstractNumId w:val="11"/>
  </w:num>
  <w:num w:numId="10">
    <w:abstractNumId w:val="10"/>
  </w:num>
  <w:num w:numId="11">
    <w:abstractNumId w:val="9"/>
  </w:num>
  <w:num w:numId="12">
    <w:abstractNumId w:val="2"/>
  </w:num>
  <w:num w:numId="13">
    <w:abstractNumId w:val="4"/>
  </w:num>
  <w:num w:numId="14">
    <w:abstractNumId w:val="14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zM0MzW2MABCQyUdpeDU4uLM/DyQAvNaAAgHfE8sAAAA"/>
  </w:docVars>
  <w:rsids>
    <w:rsidRoot w:val="008B5A4E"/>
    <w:rsid w:val="000060A7"/>
    <w:rsid w:val="00032F7B"/>
    <w:rsid w:val="000355C6"/>
    <w:rsid w:val="00040780"/>
    <w:rsid w:val="000566BB"/>
    <w:rsid w:val="00097605"/>
    <w:rsid w:val="000B480A"/>
    <w:rsid w:val="000D3298"/>
    <w:rsid w:val="00111D72"/>
    <w:rsid w:val="00113B4B"/>
    <w:rsid w:val="0013051D"/>
    <w:rsid w:val="00150429"/>
    <w:rsid w:val="00166246"/>
    <w:rsid w:val="001D23D8"/>
    <w:rsid w:val="001D556D"/>
    <w:rsid w:val="001E0F2B"/>
    <w:rsid w:val="001E56B8"/>
    <w:rsid w:val="001E5D5B"/>
    <w:rsid w:val="001F06EB"/>
    <w:rsid w:val="00222C11"/>
    <w:rsid w:val="00265CBB"/>
    <w:rsid w:val="0029148D"/>
    <w:rsid w:val="002A7134"/>
    <w:rsid w:val="002B60A1"/>
    <w:rsid w:val="002F552A"/>
    <w:rsid w:val="0033591A"/>
    <w:rsid w:val="003363E4"/>
    <w:rsid w:val="00356124"/>
    <w:rsid w:val="00356E0F"/>
    <w:rsid w:val="00360EBA"/>
    <w:rsid w:val="0038016D"/>
    <w:rsid w:val="003E5325"/>
    <w:rsid w:val="003F1DFF"/>
    <w:rsid w:val="00407621"/>
    <w:rsid w:val="00415512"/>
    <w:rsid w:val="00435CAB"/>
    <w:rsid w:val="004563BA"/>
    <w:rsid w:val="0046155C"/>
    <w:rsid w:val="00483830"/>
    <w:rsid w:val="00487DD8"/>
    <w:rsid w:val="004F125E"/>
    <w:rsid w:val="00501783"/>
    <w:rsid w:val="00507821"/>
    <w:rsid w:val="00523377"/>
    <w:rsid w:val="00535190"/>
    <w:rsid w:val="00544E1C"/>
    <w:rsid w:val="005517B0"/>
    <w:rsid w:val="005C4E35"/>
    <w:rsid w:val="005F57C8"/>
    <w:rsid w:val="005F7DA9"/>
    <w:rsid w:val="00617E09"/>
    <w:rsid w:val="00630E9F"/>
    <w:rsid w:val="00633616"/>
    <w:rsid w:val="00636D7A"/>
    <w:rsid w:val="006415DD"/>
    <w:rsid w:val="00670911"/>
    <w:rsid w:val="00675167"/>
    <w:rsid w:val="0068666A"/>
    <w:rsid w:val="00695AE4"/>
    <w:rsid w:val="006A7DF9"/>
    <w:rsid w:val="006B7794"/>
    <w:rsid w:val="007019CE"/>
    <w:rsid w:val="00702B21"/>
    <w:rsid w:val="00746A8E"/>
    <w:rsid w:val="00752991"/>
    <w:rsid w:val="007718A4"/>
    <w:rsid w:val="007E61C7"/>
    <w:rsid w:val="0081183A"/>
    <w:rsid w:val="008306CA"/>
    <w:rsid w:val="00854328"/>
    <w:rsid w:val="0085495E"/>
    <w:rsid w:val="008670FA"/>
    <w:rsid w:val="008939AB"/>
    <w:rsid w:val="008B5A4E"/>
    <w:rsid w:val="008B762E"/>
    <w:rsid w:val="0092040C"/>
    <w:rsid w:val="00946153"/>
    <w:rsid w:val="009507D5"/>
    <w:rsid w:val="0096680B"/>
    <w:rsid w:val="00994F01"/>
    <w:rsid w:val="009C0E54"/>
    <w:rsid w:val="009C21AF"/>
    <w:rsid w:val="009E1094"/>
    <w:rsid w:val="009E7058"/>
    <w:rsid w:val="00A163FA"/>
    <w:rsid w:val="00A433BA"/>
    <w:rsid w:val="00A60B56"/>
    <w:rsid w:val="00AC1B4E"/>
    <w:rsid w:val="00AC4DD8"/>
    <w:rsid w:val="00AD4E77"/>
    <w:rsid w:val="00B23BEB"/>
    <w:rsid w:val="00B72E14"/>
    <w:rsid w:val="00B96070"/>
    <w:rsid w:val="00BA0E92"/>
    <w:rsid w:val="00BB3079"/>
    <w:rsid w:val="00BF1BF6"/>
    <w:rsid w:val="00C035C3"/>
    <w:rsid w:val="00C80331"/>
    <w:rsid w:val="00CB06F9"/>
    <w:rsid w:val="00CB575D"/>
    <w:rsid w:val="00CC7EC3"/>
    <w:rsid w:val="00CD2519"/>
    <w:rsid w:val="00CF7B74"/>
    <w:rsid w:val="00D17FDD"/>
    <w:rsid w:val="00D217A1"/>
    <w:rsid w:val="00D44643"/>
    <w:rsid w:val="00D44C46"/>
    <w:rsid w:val="00D61E0C"/>
    <w:rsid w:val="00D62C78"/>
    <w:rsid w:val="00D72080"/>
    <w:rsid w:val="00D84610"/>
    <w:rsid w:val="00DA2F51"/>
    <w:rsid w:val="00DB476C"/>
    <w:rsid w:val="00DD5F65"/>
    <w:rsid w:val="00DE0D07"/>
    <w:rsid w:val="00DE3856"/>
    <w:rsid w:val="00DF11C7"/>
    <w:rsid w:val="00E0648A"/>
    <w:rsid w:val="00E42578"/>
    <w:rsid w:val="00E84428"/>
    <w:rsid w:val="00EA0BBD"/>
    <w:rsid w:val="00EE3992"/>
    <w:rsid w:val="00EF388C"/>
    <w:rsid w:val="00EF4958"/>
    <w:rsid w:val="00F01C81"/>
    <w:rsid w:val="00F35323"/>
    <w:rsid w:val="00F5650F"/>
    <w:rsid w:val="00F60AB5"/>
    <w:rsid w:val="00F671AF"/>
    <w:rsid w:val="00F94FBE"/>
    <w:rsid w:val="00FA0173"/>
    <w:rsid w:val="00FA59BF"/>
    <w:rsid w:val="00FC0780"/>
    <w:rsid w:val="00FD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62DFF"/>
  <w15:chartTrackingRefBased/>
  <w15:docId w15:val="{9E1DF334-3BE0-4F0A-8B92-7528D0B3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94615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946153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483830"/>
    <w:pPr>
      <w:ind w:left="720"/>
      <w:contextualSpacing/>
    </w:pPr>
  </w:style>
  <w:style w:type="table" w:customStyle="1" w:styleId="Tabela-Siatka1">
    <w:name w:val="Tabela - Siatka1"/>
    <w:basedOn w:val="Standardowy"/>
    <w:next w:val="Tabela-Siatka"/>
    <w:uiPriority w:val="39"/>
    <w:rsid w:val="00EA0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1</Words>
  <Characters>6009</Characters>
  <Application>Microsoft Office Word</Application>
  <DocSecurity>0</DocSecurity>
  <Lines>50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</cp:lastModifiedBy>
  <cp:revision>3</cp:revision>
  <dcterms:created xsi:type="dcterms:W3CDTF">2020-12-18T20:25:00Z</dcterms:created>
  <dcterms:modified xsi:type="dcterms:W3CDTF">2020-12-21T13:43:00Z</dcterms:modified>
</cp:coreProperties>
</file>